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CA0433" w14:textId="69CBD47C" w:rsidR="00F57CF3" w:rsidRPr="0004438E" w:rsidRDefault="00F57CF3" w:rsidP="0043071E">
      <w:pPr>
        <w:spacing w:after="120"/>
        <w:ind w:right="14"/>
        <w:jc w:val="center"/>
        <w:rPr>
          <w:rFonts w:asciiTheme="majorBidi" w:hAnsiTheme="majorBidi" w:cstheme="majorBidi"/>
          <w:b/>
          <w:bCs/>
          <w:smallCaps/>
          <w:sz w:val="24"/>
          <w:szCs w:val="24"/>
          <w:u w:val="single"/>
          <w:lang w:val="am-ET"/>
        </w:rPr>
      </w:pPr>
      <w:bookmarkStart w:id="0" w:name="_Hlk40348263"/>
      <w:bookmarkStart w:id="1" w:name="_Hlk40345655"/>
      <w:r w:rsidRPr="0004438E">
        <w:rPr>
          <w:rFonts w:ascii="Nyala" w:hAnsi="Nyala" w:cs="Nyala"/>
          <w:b/>
          <w:bCs/>
          <w:sz w:val="24"/>
          <w:szCs w:val="24"/>
          <w:u w:val="single"/>
          <w:lang w:val="am-ET"/>
        </w:rPr>
        <w:t>ከኮሮና</w:t>
      </w:r>
      <w:r w:rsidRPr="0004438E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4438E">
        <w:rPr>
          <w:rFonts w:ascii="Nyala" w:hAnsi="Nyala" w:cs="Nyala"/>
          <w:b/>
          <w:bCs/>
          <w:sz w:val="24"/>
          <w:szCs w:val="24"/>
          <w:u w:val="single"/>
          <w:lang w:val="am-ET"/>
        </w:rPr>
        <w:t>ቫይረስ</w:t>
      </w:r>
      <w:r w:rsidRPr="0004438E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>/</w:t>
      </w:r>
      <w:r w:rsidRPr="0004438E">
        <w:rPr>
          <w:rFonts w:ascii="Nyala" w:hAnsi="Nyala" w:cs="Nyala"/>
          <w:b/>
          <w:bCs/>
          <w:sz w:val="24"/>
          <w:szCs w:val="24"/>
          <w:u w:val="single"/>
          <w:lang w:val="am-ET"/>
        </w:rPr>
        <w:t>ኮቪድ</w:t>
      </w:r>
      <w:r w:rsidRPr="0004438E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-19 </w:t>
      </w:r>
      <w:r w:rsidRPr="0004438E">
        <w:rPr>
          <w:rFonts w:ascii="Nyala" w:hAnsi="Nyala" w:cs="Nyala"/>
          <w:b/>
          <w:bCs/>
          <w:sz w:val="24"/>
          <w:szCs w:val="24"/>
          <w:u w:val="single"/>
          <w:lang w:val="am-ET"/>
        </w:rPr>
        <w:t>ጋር</w:t>
      </w:r>
      <w:r w:rsidRPr="0004438E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4438E">
        <w:rPr>
          <w:rFonts w:ascii="Nyala" w:hAnsi="Nyala" w:cs="Nyala"/>
          <w:b/>
          <w:bCs/>
          <w:sz w:val="24"/>
          <w:szCs w:val="24"/>
          <w:u w:val="single"/>
          <w:lang w:val="am-ET"/>
        </w:rPr>
        <w:t>በተያያዘ</w:t>
      </w:r>
      <w:r w:rsidRPr="0004438E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4438E">
        <w:rPr>
          <w:rFonts w:ascii="Nyala" w:hAnsi="Nyala" w:cs="Nyala"/>
          <w:b/>
          <w:bCs/>
          <w:sz w:val="24"/>
          <w:szCs w:val="24"/>
          <w:u w:val="single"/>
          <w:lang w:val="am-ET"/>
        </w:rPr>
        <w:t>የአደጋ</w:t>
      </w:r>
      <w:r w:rsidRPr="0004438E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4438E">
        <w:rPr>
          <w:rFonts w:ascii="Nyala" w:hAnsi="Nyala" w:cs="Nyala"/>
          <w:b/>
          <w:bCs/>
          <w:sz w:val="24"/>
          <w:szCs w:val="24"/>
          <w:u w:val="single"/>
          <w:lang w:val="am-ET"/>
        </w:rPr>
        <w:t>ተጋላጭነት</w:t>
      </w:r>
      <w:r w:rsidRPr="0004438E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4438E">
        <w:rPr>
          <w:rFonts w:ascii="Nyala" w:hAnsi="Nyala" w:cs="Nyala"/>
          <w:b/>
          <w:bCs/>
          <w:sz w:val="24"/>
          <w:szCs w:val="24"/>
          <w:u w:val="single"/>
          <w:lang w:val="am-ET"/>
        </w:rPr>
        <w:t>ግምት</w:t>
      </w:r>
      <w:r w:rsidRPr="0004438E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4438E">
        <w:rPr>
          <w:rFonts w:ascii="Nyala" w:hAnsi="Nyala" w:cs="Nyala"/>
          <w:b/>
          <w:bCs/>
          <w:sz w:val="24"/>
          <w:szCs w:val="24"/>
          <w:u w:val="single"/>
          <w:lang w:val="am-ET"/>
        </w:rPr>
        <w:t>እና</w:t>
      </w:r>
      <w:r w:rsidRPr="0004438E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4438E">
        <w:rPr>
          <w:rFonts w:ascii="Nyala" w:hAnsi="Nyala" w:cs="Nyala"/>
          <w:b/>
          <w:bCs/>
          <w:sz w:val="24"/>
          <w:szCs w:val="24"/>
          <w:u w:val="single"/>
          <w:lang w:val="am-ET"/>
        </w:rPr>
        <w:t>የሃላፊነት</w:t>
      </w:r>
      <w:r w:rsidRPr="0004438E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4438E">
        <w:rPr>
          <w:rFonts w:ascii="Nyala" w:hAnsi="Nyala" w:cs="Nyala"/>
          <w:b/>
          <w:bCs/>
          <w:sz w:val="24"/>
          <w:szCs w:val="24"/>
          <w:u w:val="single"/>
          <w:lang w:val="am-ET"/>
        </w:rPr>
        <w:t>ማስቀሪያ</w:t>
      </w:r>
    </w:p>
    <w:bookmarkEnd w:id="0"/>
    <w:p w14:paraId="745EB087" w14:textId="77777777" w:rsidR="001362F1" w:rsidRPr="0004438E" w:rsidRDefault="001362F1" w:rsidP="001362F1">
      <w:pPr>
        <w:pStyle w:val="BodyText"/>
        <w:spacing w:before="120" w:after="120"/>
        <w:ind w:left="140" w:right="289" w:firstLine="719"/>
        <w:jc w:val="both"/>
        <w:rPr>
          <w:rFonts w:asciiTheme="majorBidi" w:hAnsiTheme="majorBidi" w:cstheme="majorBidi"/>
          <w:lang w:val="am-ET"/>
        </w:rPr>
      </w:pPr>
    </w:p>
    <w:p w14:paraId="2D9E2615" w14:textId="0E146073" w:rsidR="000B6660" w:rsidRPr="0004438E" w:rsidRDefault="001C0501" w:rsidP="000B6660">
      <w:pPr>
        <w:pStyle w:val="BodyText"/>
        <w:spacing w:before="120" w:after="120"/>
        <w:ind w:right="10" w:firstLine="719"/>
        <w:jc w:val="both"/>
        <w:rPr>
          <w:rFonts w:asciiTheme="majorBidi" w:hAnsiTheme="majorBidi" w:cstheme="majorBidi"/>
          <w:lang w:val="am-ET"/>
        </w:rPr>
      </w:pPr>
      <w:r w:rsidRPr="0004438E">
        <w:rPr>
          <w:rFonts w:ascii="Nyala" w:hAnsi="Nyala" w:cs="Nyala"/>
          <w:b/>
          <w:bCs/>
          <w:lang w:val="am-ET"/>
        </w:rPr>
        <w:t>ኮሮና</w:t>
      </w:r>
      <w:r w:rsidR="007C762C" w:rsidRPr="0004438E">
        <w:rPr>
          <w:rFonts w:asciiTheme="majorBidi" w:hAnsiTheme="majorBidi" w:cstheme="majorBidi"/>
          <w:b/>
          <w:bCs/>
          <w:lang w:val="am-ET"/>
        </w:rPr>
        <w:t xml:space="preserve"> </w:t>
      </w:r>
      <w:r w:rsidRPr="0004438E">
        <w:rPr>
          <w:rFonts w:ascii="Nyala" w:hAnsi="Nyala" w:cs="Nyala"/>
          <w:b/>
          <w:bCs/>
          <w:lang w:val="am-ET"/>
        </w:rPr>
        <w:t>ቫይረስ</w:t>
      </w:r>
      <w:r w:rsidRPr="0004438E">
        <w:rPr>
          <w:rFonts w:ascii="Nyala" w:hAnsi="Nyala" w:cs="Nyala"/>
          <w:lang w:val="am-ET"/>
        </w:rPr>
        <w:t>፣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b/>
          <w:bCs/>
          <w:lang w:val="am-ET"/>
        </w:rPr>
        <w:t>ኮቪድ</w:t>
      </w:r>
      <w:r w:rsidR="000B6660" w:rsidRPr="0004438E">
        <w:rPr>
          <w:rFonts w:asciiTheme="majorBidi" w:hAnsiTheme="majorBidi" w:cstheme="majorBidi"/>
          <w:b/>
          <w:bCs/>
          <w:lang w:val="am-ET"/>
        </w:rPr>
        <w:t>-</w:t>
      </w:r>
      <w:r w:rsidRPr="0004438E">
        <w:rPr>
          <w:rFonts w:asciiTheme="majorBidi" w:hAnsiTheme="majorBidi" w:cstheme="majorBidi"/>
          <w:b/>
          <w:bCs/>
          <w:lang w:val="am-ET"/>
        </w:rPr>
        <w:t>19</w:t>
      </w:r>
      <w:r w:rsidR="00A36A87" w:rsidRPr="0004438E">
        <w:rPr>
          <w:rFonts w:ascii="Nyala" w:hAnsi="Nyala" w:cs="Nyala"/>
          <w:lang w:val="am-ET"/>
        </w:rPr>
        <w:t>፣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="00B678B5" w:rsidRPr="0004438E">
        <w:rPr>
          <w:rFonts w:ascii="Nyala" w:hAnsi="Nyala" w:cs="Nyala"/>
          <w:lang w:val="am-ET"/>
        </w:rPr>
        <w:t>ዓለም አቀፋዊ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ወረርሽኝ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መሆኑን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የ</w:t>
      </w:r>
      <w:r w:rsidR="00AC4D51" w:rsidRPr="0004438E">
        <w:rPr>
          <w:rFonts w:ascii="Nyala" w:hAnsi="Nyala" w:cs="Nyala"/>
          <w:lang w:val="am-ET"/>
        </w:rPr>
        <w:t>ዓለም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የጤና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ድርጅት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አውጇል።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b/>
          <w:bCs/>
          <w:lang w:val="am-ET"/>
        </w:rPr>
        <w:t>ኮቪድ</w:t>
      </w:r>
      <w:r w:rsidR="000B6660" w:rsidRPr="0004438E">
        <w:rPr>
          <w:rFonts w:asciiTheme="majorBidi" w:hAnsiTheme="majorBidi" w:cstheme="majorBidi"/>
          <w:b/>
          <w:bCs/>
          <w:lang w:val="am-ET"/>
        </w:rPr>
        <w:t>-19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በከፍተኛ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ሁኔታ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ተላላፊ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ሲሆን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በዋናነት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ሰው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ከሰው</w:t>
      </w:r>
      <w:r w:rsidR="00B678B5" w:rsidRPr="0004438E">
        <w:rPr>
          <w:rFonts w:ascii="Nyala" w:hAnsi="Nyala" w:cs="Nyala"/>
          <w:lang w:val="am-ET"/>
        </w:rPr>
        <w:t xml:space="preserve"> ጋር 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በሚያደርገው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ንክኪ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ይተላለፋል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ተብሎ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ይታመናል።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በመሆኑም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የፌደራል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፣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የክልል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B678B5" w:rsidRPr="0004438E">
        <w:rPr>
          <w:rFonts w:ascii="Nyala" w:hAnsi="Nyala" w:cs="Nyala"/>
          <w:lang w:val="am-ET"/>
        </w:rPr>
        <w:t>እና የአካባቢው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መንግስታት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እንዲሁም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የፌደራል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እና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የክልል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የጤና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ኤጀንሲዎች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ማህበራዊ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ርቀትን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ይመክራሉ</w:t>
      </w:r>
      <w:r w:rsidR="00B678B5" w:rsidRPr="0004438E">
        <w:rPr>
          <w:rFonts w:ascii="Nyala" w:hAnsi="Nyala" w:cs="Nyala"/>
          <w:lang w:val="am-ET"/>
        </w:rPr>
        <w:t>፤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በብዙ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ስፍራዎች</w:t>
      </w:r>
      <w:r w:rsidR="000B6660" w:rsidRPr="0004438E">
        <w:rPr>
          <w:rFonts w:asciiTheme="majorBidi" w:hAnsiTheme="majorBidi" w:cstheme="majorBidi"/>
          <w:lang w:val="am-ET"/>
        </w:rPr>
        <w:t xml:space="preserve">  </w:t>
      </w:r>
      <w:r w:rsidR="000B6660" w:rsidRPr="0004438E">
        <w:rPr>
          <w:rFonts w:ascii="Nyala" w:hAnsi="Nyala" w:cs="Nyala"/>
          <w:lang w:val="am-ET"/>
        </w:rPr>
        <w:t>የቡድን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መሰባሰብን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ከልክለዋል።</w:t>
      </w:r>
    </w:p>
    <w:p w14:paraId="2FBDA440" w14:textId="135128B4" w:rsidR="001C0501" w:rsidRPr="0004438E" w:rsidRDefault="001C0501" w:rsidP="000B6660">
      <w:pPr>
        <w:pStyle w:val="BodyText"/>
        <w:spacing w:before="120" w:after="120"/>
        <w:ind w:right="10" w:firstLine="719"/>
        <w:jc w:val="both"/>
        <w:rPr>
          <w:rFonts w:asciiTheme="majorBidi" w:hAnsiTheme="majorBidi" w:cstheme="majorBidi"/>
          <w:lang w:val="am-ET"/>
        </w:rPr>
      </w:pPr>
    </w:p>
    <w:p w14:paraId="35343F6C" w14:textId="21C825D6" w:rsidR="001368B8" w:rsidRPr="0004438E" w:rsidRDefault="001368B8" w:rsidP="001368B8">
      <w:pPr>
        <w:rPr>
          <w:rFonts w:ascii="Nyala" w:hAnsi="Nyala"/>
          <w:lang w:val="am-ET"/>
        </w:rPr>
      </w:pPr>
      <w:r w:rsidRPr="0004438E">
        <w:rPr>
          <w:lang w:val="am-ET"/>
        </w:rPr>
        <w:t xml:space="preserve">    </w:t>
      </w:r>
      <w:r w:rsidRPr="0004438E">
        <w:rPr>
          <w:rFonts w:ascii="Times New Roman" w:hAnsi="Times New Roman" w:cs="Times New Roman"/>
          <w:b/>
          <w:sz w:val="24"/>
          <w:szCs w:val="24"/>
          <w:lang w:val="am-ET"/>
        </w:rPr>
        <w:t xml:space="preserve">_____________________________________ </w:t>
      </w:r>
      <w:r w:rsidRPr="0004438E">
        <w:rPr>
          <w:rFonts w:ascii="Nyala" w:hAnsi="Nyala"/>
          <w:lang w:val="am-ET"/>
        </w:rPr>
        <w:t>(”</w:t>
      </w:r>
      <w:r w:rsidRPr="0004438E">
        <w:rPr>
          <w:rFonts w:ascii="Nyala" w:hAnsi="Nyala"/>
          <w:b/>
          <w:bCs/>
          <w:lang w:val="am-ET"/>
        </w:rPr>
        <w:t>ቤተክርስቲያኒቷ</w:t>
      </w:r>
      <w:r w:rsidRPr="0004438E">
        <w:rPr>
          <w:rFonts w:ascii="Nyala" w:hAnsi="Nyala"/>
          <w:lang w:val="am-ET"/>
        </w:rPr>
        <w:t xml:space="preserve">”) </w:t>
      </w:r>
      <w:r w:rsidRPr="0004438E">
        <w:rPr>
          <w:rFonts w:ascii="Nyala" w:hAnsi="Nyala"/>
          <w:b/>
          <w:bCs/>
          <w:lang w:val="am-ET"/>
        </w:rPr>
        <w:t>የኮቪድ-19’ን</w:t>
      </w:r>
      <w:r w:rsidRPr="0004438E">
        <w:rPr>
          <w:rFonts w:ascii="Nyala" w:hAnsi="Nyala"/>
          <w:lang w:val="am-ET"/>
        </w:rPr>
        <w:t xml:space="preserve"> ስርጭት ለመቀነስ የመከላከያ እር</w:t>
      </w:r>
      <w:r w:rsidR="00B678B5" w:rsidRPr="0004438E">
        <w:rPr>
          <w:rFonts w:ascii="Nyala" w:hAnsi="Nyala"/>
          <w:lang w:val="am-ET"/>
        </w:rPr>
        <w:t>ም</w:t>
      </w:r>
      <w:r w:rsidRPr="0004438E">
        <w:rPr>
          <w:rFonts w:ascii="Nyala" w:hAnsi="Nyala"/>
          <w:lang w:val="am-ET"/>
        </w:rPr>
        <w:t>ጃዎችን አስቀምጣለች ፤ ሆኖም ፣ እርስዎ</w:t>
      </w:r>
      <w:r w:rsidR="00B678B5" w:rsidRPr="0004438E">
        <w:rPr>
          <w:rFonts w:ascii="Nyala" w:hAnsi="Nyala"/>
          <w:lang w:val="am-ET"/>
        </w:rPr>
        <w:t xml:space="preserve"> ወይም </w:t>
      </w:r>
      <w:r w:rsidRPr="0004438E">
        <w:rPr>
          <w:rFonts w:ascii="Nyala" w:hAnsi="Nyala"/>
          <w:lang w:val="am-ET"/>
        </w:rPr>
        <w:t xml:space="preserve">ቤተስብዎ </w:t>
      </w:r>
      <w:r w:rsidRPr="0004438E">
        <w:rPr>
          <w:rFonts w:ascii="Nyala" w:hAnsi="Nyala"/>
          <w:b/>
          <w:bCs/>
          <w:lang w:val="am-ET"/>
        </w:rPr>
        <w:t>በኮቪድ-19</w:t>
      </w:r>
      <w:r w:rsidRPr="0004438E">
        <w:rPr>
          <w:rFonts w:ascii="Nyala" w:hAnsi="Nyala"/>
          <w:lang w:val="am-ET"/>
        </w:rPr>
        <w:t xml:space="preserve"> እንደማትያዙ ቤተክስቲያኒቷ </w:t>
      </w:r>
      <w:r w:rsidRPr="0004438E">
        <w:rPr>
          <w:rFonts w:ascii="Nyala" w:hAnsi="Nyala"/>
          <w:b/>
          <w:bCs/>
          <w:lang w:val="am-ET"/>
        </w:rPr>
        <w:t>ዋስትና መስጠት አትችልም</w:t>
      </w:r>
      <w:r w:rsidRPr="0004438E">
        <w:rPr>
          <w:rFonts w:ascii="Nyala" w:hAnsi="Nyala"/>
          <w:lang w:val="am-ET"/>
        </w:rPr>
        <w:t xml:space="preserve">። በተጨማሪም ወደ </w:t>
      </w:r>
      <w:r w:rsidRPr="0004438E">
        <w:rPr>
          <w:rFonts w:ascii="Nyala" w:hAnsi="Nyala"/>
          <w:b/>
          <w:bCs/>
          <w:lang w:val="am-ET"/>
        </w:rPr>
        <w:t>ቤተክርስቲያኒቷ ቅጥር ግቢ መምጣት</w:t>
      </w:r>
      <w:r w:rsidRPr="0004438E">
        <w:rPr>
          <w:rFonts w:ascii="Nyala" w:hAnsi="Nyala"/>
          <w:lang w:val="am-ET"/>
        </w:rPr>
        <w:t xml:space="preserve"> የእርስዎን እና የቤተሰብዎን </w:t>
      </w:r>
      <w:r w:rsidRPr="0004438E">
        <w:rPr>
          <w:rFonts w:ascii="Nyala" w:hAnsi="Nyala"/>
          <w:b/>
          <w:bCs/>
          <w:lang w:val="am-ET"/>
        </w:rPr>
        <w:t>በኮቪድ-19</w:t>
      </w:r>
      <w:r w:rsidRPr="0004438E">
        <w:rPr>
          <w:rFonts w:ascii="Nyala" w:hAnsi="Nyala"/>
          <w:lang w:val="am-ET"/>
        </w:rPr>
        <w:t xml:space="preserve"> የመያዝ እድል </w:t>
      </w:r>
      <w:r w:rsidRPr="0004438E">
        <w:rPr>
          <w:rFonts w:ascii="Nyala" w:hAnsi="Nyala"/>
          <w:b/>
          <w:bCs/>
          <w:u w:val="single"/>
          <w:lang w:val="am-ET"/>
        </w:rPr>
        <w:t>ሊጨምረው</w:t>
      </w:r>
      <w:r w:rsidRPr="0004438E">
        <w:rPr>
          <w:rFonts w:ascii="Nyala" w:hAnsi="Nyala"/>
          <w:lang w:val="am-ET"/>
        </w:rPr>
        <w:t xml:space="preserve"> ይ</w:t>
      </w:r>
      <w:r w:rsidR="00B678B5" w:rsidRPr="0004438E">
        <w:rPr>
          <w:rFonts w:ascii="Nyala" w:hAnsi="Nyala"/>
          <w:lang w:val="am-ET"/>
        </w:rPr>
        <w:t>ች</w:t>
      </w:r>
      <w:r w:rsidRPr="0004438E">
        <w:rPr>
          <w:rFonts w:ascii="Nyala" w:hAnsi="Nyala"/>
          <w:lang w:val="am-ET"/>
        </w:rPr>
        <w:t xml:space="preserve">ላል።  </w:t>
      </w:r>
    </w:p>
    <w:p w14:paraId="05097397" w14:textId="77777777" w:rsidR="0063151E" w:rsidRPr="0004438E" w:rsidRDefault="0063151E" w:rsidP="001362F1">
      <w:pPr>
        <w:spacing w:before="120" w:after="120"/>
        <w:ind w:right="10" w:firstLine="719"/>
        <w:jc w:val="both"/>
        <w:rPr>
          <w:rFonts w:asciiTheme="majorBidi" w:hAnsiTheme="majorBidi" w:cstheme="majorBidi"/>
          <w:bCs/>
          <w:sz w:val="24"/>
          <w:szCs w:val="24"/>
          <w:lang w:val="am-ET"/>
        </w:rPr>
      </w:pPr>
      <w:bookmarkStart w:id="2" w:name="_GoBack"/>
      <w:bookmarkEnd w:id="2"/>
    </w:p>
    <w:p w14:paraId="57A38F4E" w14:textId="1EA4D962" w:rsidR="0063151E" w:rsidRPr="0004438E" w:rsidRDefault="0063151E" w:rsidP="0063151E">
      <w:pPr>
        <w:spacing w:before="120" w:after="120"/>
        <w:ind w:right="10" w:firstLine="719"/>
        <w:rPr>
          <w:rFonts w:asciiTheme="majorBidi" w:hAnsiTheme="majorBidi" w:cstheme="majorBidi"/>
          <w:sz w:val="24"/>
          <w:szCs w:val="24"/>
          <w:lang w:val="am-ET"/>
        </w:rPr>
      </w:pPr>
    </w:p>
    <w:p w14:paraId="5AC81E61" w14:textId="77777777" w:rsidR="0063151E" w:rsidRPr="0004438E" w:rsidRDefault="0063151E" w:rsidP="00637598">
      <w:pPr>
        <w:spacing w:before="120" w:after="120"/>
        <w:ind w:right="10"/>
        <w:rPr>
          <w:rFonts w:asciiTheme="majorBidi" w:hAnsiTheme="majorBidi" w:cstheme="majorBidi"/>
          <w:b/>
          <w:bCs/>
          <w:sz w:val="24"/>
          <w:szCs w:val="24"/>
          <w:lang w:val="am-ET"/>
        </w:rPr>
      </w:pPr>
    </w:p>
    <w:p w14:paraId="4C55AF83" w14:textId="0617FC7B" w:rsidR="00715A2E" w:rsidRPr="0004438E" w:rsidRDefault="007E4038" w:rsidP="0004438E">
      <w:pPr>
        <w:pStyle w:val="BodyText"/>
        <w:spacing w:before="120" w:after="120"/>
        <w:ind w:right="10"/>
        <w:jc w:val="both"/>
        <w:rPr>
          <w:rFonts w:asciiTheme="majorBidi" w:hAnsiTheme="majorBidi" w:cstheme="majorBidi"/>
          <w:lang w:val="am-ET"/>
        </w:rPr>
      </w:pPr>
      <w:r w:rsidRPr="0004438E">
        <w:rPr>
          <w:rFonts w:asciiTheme="majorBidi" w:hAnsiTheme="majorBidi" w:cstheme="majorBidi"/>
          <w:b/>
          <w:bCs/>
          <w:lang w:val="am-ET"/>
        </w:rPr>
        <w:t>*</w:t>
      </w:r>
      <w:r w:rsidRPr="0004438E">
        <w:rPr>
          <w:rFonts w:asciiTheme="majorBidi" w:hAnsiTheme="majorBidi" w:cstheme="majorBidi"/>
          <w:b/>
          <w:bCs/>
          <w:lang w:val="am-ET"/>
        </w:rPr>
        <w:tab/>
        <w:t>*</w:t>
      </w:r>
      <w:r w:rsidRPr="0004438E">
        <w:rPr>
          <w:rFonts w:asciiTheme="majorBidi" w:hAnsiTheme="majorBidi" w:cstheme="majorBidi"/>
          <w:b/>
          <w:bCs/>
          <w:lang w:val="am-ET"/>
        </w:rPr>
        <w:tab/>
        <w:t>*</w:t>
      </w:r>
      <w:r w:rsidR="00715A2E" w:rsidRPr="0004438E">
        <w:rPr>
          <w:rFonts w:ascii="Nyala" w:hAnsi="Nyala" w:cs="Nyala"/>
          <w:lang w:val="am-ET"/>
        </w:rPr>
        <w:t>ይህንን</w:t>
      </w:r>
      <w:r w:rsidR="00715A2E" w:rsidRPr="0004438E">
        <w:rPr>
          <w:rFonts w:asciiTheme="majorBidi" w:hAnsiTheme="majorBidi" w:cstheme="majorBidi"/>
          <w:lang w:val="am-ET"/>
        </w:rPr>
        <w:t xml:space="preserve"> </w:t>
      </w:r>
      <w:r w:rsidR="00715A2E" w:rsidRPr="0004438E">
        <w:rPr>
          <w:rFonts w:ascii="Nyala" w:hAnsi="Nyala" w:cs="Nyala"/>
          <w:lang w:val="am-ET"/>
        </w:rPr>
        <w:t>ስምምነት</w:t>
      </w:r>
      <w:r w:rsidR="00715A2E" w:rsidRPr="0004438E">
        <w:rPr>
          <w:rFonts w:asciiTheme="majorBidi" w:hAnsiTheme="majorBidi" w:cstheme="majorBidi"/>
          <w:lang w:val="am-ET"/>
        </w:rPr>
        <w:t xml:space="preserve"> </w:t>
      </w:r>
      <w:r w:rsidR="00715A2E" w:rsidRPr="0004438E">
        <w:rPr>
          <w:rFonts w:ascii="Nyala" w:hAnsi="Nyala" w:cs="Nyala"/>
          <w:lang w:val="am-ET"/>
        </w:rPr>
        <w:t>በመፈረም፣</w:t>
      </w:r>
      <w:r w:rsidR="00715A2E" w:rsidRPr="0004438E">
        <w:rPr>
          <w:rFonts w:asciiTheme="majorBidi" w:hAnsiTheme="majorBidi" w:cstheme="majorBidi"/>
          <w:lang w:val="am-ET"/>
        </w:rPr>
        <w:t xml:space="preserve"> </w:t>
      </w:r>
      <w:r w:rsidR="007C762C" w:rsidRPr="0004438E">
        <w:rPr>
          <w:rFonts w:ascii="Nyala" w:hAnsi="Nyala" w:cs="Nyala"/>
          <w:b/>
          <w:bCs/>
          <w:lang w:val="am-ET"/>
        </w:rPr>
        <w:t>ለ</w:t>
      </w:r>
      <w:r w:rsidR="000B6660" w:rsidRPr="0004438E">
        <w:rPr>
          <w:rFonts w:ascii="Nyala" w:hAnsi="Nyala" w:cs="Nyala"/>
          <w:b/>
          <w:bCs/>
          <w:lang w:val="am-ET"/>
        </w:rPr>
        <w:t>ኮቪድ</w:t>
      </w:r>
      <w:r w:rsidR="000B6660" w:rsidRPr="0004438E">
        <w:rPr>
          <w:rFonts w:asciiTheme="majorBidi" w:hAnsiTheme="majorBidi" w:cstheme="majorBidi"/>
          <w:b/>
          <w:bCs/>
          <w:lang w:val="am-ET"/>
        </w:rPr>
        <w:t>-</w:t>
      </w:r>
      <w:r w:rsidR="00492F95" w:rsidRPr="0004438E">
        <w:rPr>
          <w:rFonts w:asciiTheme="majorBidi" w:hAnsiTheme="majorBidi" w:cstheme="majorBidi"/>
          <w:b/>
          <w:bCs/>
          <w:lang w:val="am-ET"/>
        </w:rPr>
        <w:t>19</w:t>
      </w:r>
      <w:r w:rsidR="00715A2E" w:rsidRPr="0004438E">
        <w:rPr>
          <w:rFonts w:asciiTheme="majorBidi" w:hAnsiTheme="majorBidi" w:cstheme="majorBidi"/>
          <w:lang w:val="am-ET"/>
        </w:rPr>
        <w:t xml:space="preserve"> </w:t>
      </w:r>
      <w:r w:rsidR="00715A2E" w:rsidRPr="0004438E">
        <w:rPr>
          <w:rFonts w:ascii="Nyala" w:hAnsi="Nyala" w:cs="Nyala"/>
          <w:lang w:val="am-ET"/>
        </w:rPr>
        <w:t>ተላላፊ</w:t>
      </w:r>
      <w:r w:rsidR="00715A2E" w:rsidRPr="0004438E">
        <w:rPr>
          <w:rFonts w:asciiTheme="majorBidi" w:hAnsiTheme="majorBidi" w:cstheme="majorBidi"/>
          <w:lang w:val="am-ET"/>
        </w:rPr>
        <w:t xml:space="preserve"> </w:t>
      </w:r>
      <w:r w:rsidR="00715A2E" w:rsidRPr="0004438E">
        <w:rPr>
          <w:rFonts w:ascii="Nyala" w:hAnsi="Nyala" w:cs="Nyala"/>
          <w:lang w:val="am-ET"/>
        </w:rPr>
        <w:t>ባህሪ</w:t>
      </w:r>
      <w:r w:rsidR="00715A2E" w:rsidRPr="0004438E">
        <w:rPr>
          <w:rFonts w:asciiTheme="majorBidi" w:hAnsiTheme="majorBidi" w:cstheme="majorBidi"/>
          <w:lang w:val="am-ET"/>
        </w:rPr>
        <w:t xml:space="preserve"> </w:t>
      </w:r>
      <w:r w:rsidR="00492F95" w:rsidRPr="0004438E">
        <w:rPr>
          <w:rFonts w:ascii="Nyala" w:hAnsi="Nyala" w:cs="Nyala"/>
          <w:lang w:val="am-ET"/>
        </w:rPr>
        <w:t>እውቅና</w:t>
      </w:r>
      <w:r w:rsidR="00492F95" w:rsidRPr="0004438E">
        <w:rPr>
          <w:rFonts w:asciiTheme="majorBidi" w:hAnsiTheme="majorBidi" w:cstheme="majorBidi"/>
          <w:lang w:val="am-ET"/>
        </w:rPr>
        <w:t xml:space="preserve"> </w:t>
      </w:r>
      <w:r w:rsidR="00492F95" w:rsidRPr="0004438E">
        <w:rPr>
          <w:rFonts w:ascii="Nyala" w:hAnsi="Nyala" w:cs="Nyala"/>
          <w:lang w:val="am-ET"/>
        </w:rPr>
        <w:t>እሰጣለሁ</w:t>
      </w:r>
      <w:r w:rsidR="00492F95" w:rsidRPr="0004438E">
        <w:rPr>
          <w:rFonts w:asciiTheme="majorBidi" w:hAnsiTheme="majorBidi" w:cstheme="majorBidi"/>
          <w:lang w:val="am-ET"/>
        </w:rPr>
        <w:t xml:space="preserve"> </w:t>
      </w:r>
      <w:r w:rsidR="00715A2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እንዲሁም</w:t>
      </w:r>
      <w:r w:rsidR="00715A2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እኔና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1368B8" w:rsidRPr="0004438E">
        <w:rPr>
          <w:rFonts w:ascii="Nyala" w:hAnsi="Nyala" w:cs="Nyala"/>
          <w:lang w:val="am-ET"/>
        </w:rPr>
        <w:t>ቤተሰቤ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ወደ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ቤተክርስቲያኒቱ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ቅጥር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ግቢ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በመምጣታችን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b/>
          <w:bCs/>
          <w:lang w:val="am-ET"/>
        </w:rPr>
        <w:t>ለኮቪድ</w:t>
      </w:r>
      <w:r w:rsidR="006D219E" w:rsidRPr="0004438E">
        <w:rPr>
          <w:rFonts w:asciiTheme="majorBidi" w:hAnsiTheme="majorBidi" w:cstheme="majorBidi"/>
          <w:b/>
          <w:bCs/>
          <w:lang w:val="am-ET"/>
        </w:rPr>
        <w:t>-19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ተጋላጭ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ልንሆን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ወይም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ልንያዝ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እንደምንችልና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እንዲህ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አይነቱ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ተጋላጭነት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ወይም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በበሽታው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መያዝ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ለግል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ጉዳት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፣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ለህመም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፣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ለዘላቂ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የአካል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ጉዳት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፣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ወይም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ለሞት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ሊያበቃ</w:t>
      </w:r>
      <w:r w:rsidR="00B678B5" w:rsidRPr="0004438E">
        <w:rPr>
          <w:rFonts w:ascii="Nyala" w:hAnsi="Nyala" w:cs="Nyala"/>
          <w:lang w:val="am-ET"/>
        </w:rPr>
        <w:t>ን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እንደሚችል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በፈቃደኝነት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ከግምት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ውስጥ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አስገባለሁ።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715A2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በቤተክርስቲያኒቱ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ቅጥር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ግቢ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ውስጥ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ለኮሮና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ቫይረስ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የመጋለጥ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ወይም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በበሽታው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የመያዝ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አደጋ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በራሴ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እና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በሌሎች</w:t>
      </w:r>
      <w:r w:rsidR="006D219E" w:rsidRPr="0004438E">
        <w:rPr>
          <w:rFonts w:ascii="Nyala" w:hAnsi="Nyala" w:cs="Nyala"/>
          <w:lang w:val="am-ET"/>
        </w:rPr>
        <w:t>፣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በእነርሱ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ብቻ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D219E" w:rsidRPr="0004438E">
        <w:rPr>
          <w:rFonts w:ascii="Nyala" w:hAnsi="Nyala" w:cs="Nyala"/>
          <w:lang w:val="am-ET"/>
        </w:rPr>
        <w:t>ባይገደብም</w:t>
      </w:r>
      <w:r w:rsidR="006D219E" w:rsidRPr="0004438E">
        <w:rPr>
          <w:rFonts w:asciiTheme="majorBidi" w:hAnsiTheme="majorBidi" w:cstheme="majorBidi"/>
          <w:lang w:val="am-ET"/>
        </w:rPr>
        <w:t xml:space="preserve"> </w:t>
      </w:r>
      <w:r w:rsidR="006A0830" w:rsidRPr="0004438E">
        <w:rPr>
          <w:rFonts w:ascii="Nyala" w:hAnsi="Nyala" w:cs="Nyala"/>
          <w:lang w:val="am-ET"/>
        </w:rPr>
        <w:t>በቤተክርስቲያኒቱ</w:t>
      </w:r>
      <w:r w:rsidR="006A0830" w:rsidRPr="0004438E">
        <w:rPr>
          <w:rFonts w:asciiTheme="majorBidi" w:hAnsiTheme="majorBidi" w:cstheme="majorBidi"/>
          <w:lang w:val="am-ET"/>
        </w:rPr>
        <w:t xml:space="preserve"> </w:t>
      </w:r>
      <w:r w:rsidR="006A0830" w:rsidRPr="0004438E">
        <w:rPr>
          <w:rFonts w:ascii="Nyala" w:hAnsi="Nyala" w:cs="Nyala"/>
          <w:lang w:val="am-ET"/>
        </w:rPr>
        <w:t>ቅጥረኞች፣</w:t>
      </w:r>
      <w:r w:rsidR="006A0830" w:rsidRPr="0004438E">
        <w:rPr>
          <w:rFonts w:asciiTheme="majorBidi" w:hAnsiTheme="majorBidi" w:cstheme="majorBidi"/>
          <w:lang w:val="am-ET"/>
        </w:rPr>
        <w:t xml:space="preserve"> </w:t>
      </w:r>
      <w:r w:rsidR="006A0830" w:rsidRPr="0004438E">
        <w:rPr>
          <w:rFonts w:ascii="Nyala" w:hAnsi="Nyala" w:cs="Nyala"/>
          <w:lang w:val="am-ET"/>
        </w:rPr>
        <w:t>በበጎ</w:t>
      </w:r>
      <w:r w:rsidR="006A0830" w:rsidRPr="0004438E">
        <w:rPr>
          <w:rFonts w:asciiTheme="majorBidi" w:hAnsiTheme="majorBidi" w:cstheme="majorBidi"/>
          <w:lang w:val="am-ET"/>
        </w:rPr>
        <w:t xml:space="preserve"> </w:t>
      </w:r>
      <w:r w:rsidR="006A0830" w:rsidRPr="0004438E">
        <w:rPr>
          <w:rFonts w:ascii="Nyala" w:hAnsi="Nyala" w:cs="Nyala"/>
          <w:lang w:val="am-ET"/>
        </w:rPr>
        <w:t>ፈቃደኞች</w:t>
      </w:r>
      <w:r w:rsidR="000B6660" w:rsidRPr="0004438E">
        <w:rPr>
          <w:rFonts w:ascii="Nyala" w:hAnsi="Nyala" w:cs="Nyala"/>
          <w:lang w:val="am-ET"/>
        </w:rPr>
        <w:t>፣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1368B8" w:rsidRPr="0004438E">
        <w:rPr>
          <w:rFonts w:ascii="Nyala" w:hAnsi="Nyala" w:cs="Nyala"/>
          <w:lang w:val="am-ET"/>
        </w:rPr>
        <w:t>ሶስተኛ ወገን ተሳታፊዎች</w:t>
      </w:r>
      <w:r w:rsidR="000B6660" w:rsidRPr="0004438E">
        <w:rPr>
          <w:rFonts w:asciiTheme="majorBidi" w:hAnsiTheme="majorBidi" w:cstheme="majorBidi"/>
          <w:lang w:val="am-ET"/>
        </w:rPr>
        <w:t xml:space="preserve"> </w:t>
      </w:r>
      <w:r w:rsidR="000B6660" w:rsidRPr="0004438E">
        <w:rPr>
          <w:rFonts w:ascii="Nyala" w:hAnsi="Nyala" w:cs="Nyala"/>
          <w:lang w:val="am-ET"/>
        </w:rPr>
        <w:t>እና</w:t>
      </w:r>
      <w:r w:rsidR="006A0830" w:rsidRPr="0004438E">
        <w:rPr>
          <w:rFonts w:asciiTheme="majorBidi" w:hAnsiTheme="majorBidi" w:cstheme="majorBidi"/>
          <w:lang w:val="am-ET"/>
        </w:rPr>
        <w:t xml:space="preserve"> </w:t>
      </w:r>
      <w:r w:rsidR="006A0830" w:rsidRPr="0004438E">
        <w:rPr>
          <w:rFonts w:ascii="Nyala" w:hAnsi="Nyala" w:cs="Nyala"/>
          <w:lang w:val="am-ET"/>
        </w:rPr>
        <w:t>ቤተሰቦቻቸው</w:t>
      </w:r>
      <w:r w:rsidR="00D1464B" w:rsidRPr="0004438E">
        <w:rPr>
          <w:rFonts w:ascii="Nyala" w:hAnsi="Nyala" w:cs="Nyala"/>
          <w:lang w:val="am-ET"/>
        </w:rPr>
        <w:t xml:space="preserve"> </w:t>
      </w:r>
      <w:r w:rsidR="006A0830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ድርጊት፣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ግድፈት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ወይም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1B16CE" w:rsidRPr="0004438E">
        <w:rPr>
          <w:rFonts w:ascii="Nyala" w:hAnsi="Nyala" w:cs="Nyala"/>
          <w:lang w:val="am-ET"/>
        </w:rPr>
        <w:t>ቸልተኝነት</w:t>
      </w:r>
      <w:r w:rsidR="00D1464B" w:rsidRPr="0004438E">
        <w:rPr>
          <w:rFonts w:ascii="Nyala" w:hAnsi="Nyala" w:cs="Nyala"/>
          <w:lang w:val="am-ET"/>
        </w:rPr>
        <w:t xml:space="preserve"> ጭምር</w:t>
      </w:r>
      <w:r w:rsidR="001B16CE" w:rsidRPr="0004438E">
        <w:rPr>
          <w:rFonts w:asciiTheme="majorBidi" w:hAnsiTheme="majorBidi" w:cstheme="majorBidi"/>
          <w:lang w:val="am-ET"/>
        </w:rPr>
        <w:t xml:space="preserve"> </w:t>
      </w:r>
      <w:r w:rsidR="006A0830" w:rsidRPr="0004438E">
        <w:rPr>
          <w:rFonts w:ascii="Nyala" w:hAnsi="Nyala" w:cs="Nyala"/>
          <w:lang w:val="am-ET"/>
        </w:rPr>
        <w:t>ሊከሰት</w:t>
      </w:r>
      <w:r w:rsidR="006A0830" w:rsidRPr="0004438E">
        <w:rPr>
          <w:rFonts w:asciiTheme="majorBidi" w:hAnsiTheme="majorBidi" w:cstheme="majorBidi"/>
          <w:lang w:val="am-ET"/>
        </w:rPr>
        <w:t xml:space="preserve"> </w:t>
      </w:r>
      <w:r w:rsidR="006A0830" w:rsidRPr="0004438E">
        <w:rPr>
          <w:rFonts w:ascii="Nyala" w:hAnsi="Nyala" w:cs="Nyala"/>
          <w:lang w:val="am-ET"/>
        </w:rPr>
        <w:t>እንደሚችል</w:t>
      </w:r>
      <w:r w:rsidR="006A0830" w:rsidRPr="0004438E">
        <w:rPr>
          <w:rFonts w:asciiTheme="majorBidi" w:hAnsiTheme="majorBidi" w:cstheme="majorBidi"/>
          <w:lang w:val="am-ET"/>
        </w:rPr>
        <w:t xml:space="preserve"> </w:t>
      </w:r>
      <w:r w:rsidR="006A0830" w:rsidRPr="0004438E">
        <w:rPr>
          <w:rFonts w:ascii="Nyala" w:hAnsi="Nyala" w:cs="Nyala"/>
          <w:lang w:val="am-ET"/>
        </w:rPr>
        <w:t>እረዳለሁ።</w:t>
      </w:r>
    </w:p>
    <w:p w14:paraId="328526B3" w14:textId="77777777" w:rsidR="00492F95" w:rsidRPr="0004438E" w:rsidRDefault="00492F95" w:rsidP="006D219E">
      <w:pPr>
        <w:pStyle w:val="BodyText"/>
        <w:spacing w:before="120" w:after="120"/>
        <w:ind w:right="10"/>
        <w:jc w:val="both"/>
        <w:rPr>
          <w:rFonts w:asciiTheme="majorBidi" w:hAnsiTheme="majorBidi" w:cstheme="majorBidi"/>
          <w:lang w:val="am-ET"/>
        </w:rPr>
      </w:pPr>
    </w:p>
    <w:p w14:paraId="22BC25D0" w14:textId="2FF56C8C" w:rsidR="006A0830" w:rsidRPr="0004438E" w:rsidRDefault="006A0830" w:rsidP="00AC4D51">
      <w:pPr>
        <w:pStyle w:val="BodyText"/>
        <w:spacing w:before="120" w:after="120"/>
        <w:ind w:right="10"/>
        <w:jc w:val="both"/>
        <w:rPr>
          <w:rFonts w:asciiTheme="majorBidi" w:hAnsiTheme="majorBidi" w:cstheme="majorBidi"/>
          <w:lang w:val="am-ET"/>
        </w:rPr>
      </w:pPr>
      <w:r w:rsidRPr="0004438E">
        <w:rPr>
          <w:rFonts w:ascii="Nyala" w:hAnsi="Nyala" w:cs="Nyala"/>
          <w:lang w:val="am-ET"/>
        </w:rPr>
        <w:t>ወደ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ቤተክርስቲያኒቱ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ቅጥር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ግቢ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ለመግባት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b/>
          <w:bCs/>
          <w:lang w:val="am-ET"/>
        </w:rPr>
        <w:t>ከኮቪድ</w:t>
      </w:r>
      <w:r w:rsidR="000B6660" w:rsidRPr="0004438E">
        <w:rPr>
          <w:rFonts w:asciiTheme="majorBidi" w:hAnsiTheme="majorBidi" w:cstheme="majorBidi"/>
          <w:b/>
          <w:bCs/>
          <w:lang w:val="am-ET"/>
        </w:rPr>
        <w:t>-</w:t>
      </w:r>
      <w:r w:rsidRPr="0004438E">
        <w:rPr>
          <w:rFonts w:asciiTheme="majorBidi" w:hAnsiTheme="majorBidi" w:cstheme="majorBidi"/>
          <w:b/>
          <w:bCs/>
          <w:lang w:val="am-ET"/>
        </w:rPr>
        <w:t>19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ምልክቶች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ነፃ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መሆን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="001368B8" w:rsidRPr="0004438E">
        <w:rPr>
          <w:rFonts w:ascii="Nyala" w:hAnsi="Nyala" w:cs="Nyala"/>
          <w:lang w:val="am-ET"/>
        </w:rPr>
        <w:t>እንዳለብኝ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="00D16C4E" w:rsidRPr="0004438E">
        <w:rPr>
          <w:rFonts w:ascii="Nyala" w:hAnsi="Nyala" w:cs="Nyala"/>
          <w:lang w:val="am-ET"/>
        </w:rPr>
        <w:t>አው</w:t>
      </w:r>
      <w:r w:rsidR="00C22D7F" w:rsidRPr="0004438E">
        <w:rPr>
          <w:rFonts w:ascii="Nyala" w:hAnsi="Nyala" w:cs="Nyala"/>
          <w:lang w:val="am-ET"/>
        </w:rPr>
        <w:t>ቃለሁ</w:t>
      </w:r>
      <w:r w:rsidRPr="0004438E">
        <w:rPr>
          <w:rFonts w:ascii="Nyala" w:hAnsi="Nyala" w:cs="Nyala"/>
          <w:lang w:val="am-ET"/>
        </w:rPr>
        <w:t>።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ቤተክርስቲያኒቱ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የቅድመ</w:t>
      </w:r>
      <w:r w:rsidR="00AC4D51" w:rsidRPr="0004438E">
        <w:rPr>
          <w:rFonts w:asciiTheme="majorBidi" w:hAnsiTheme="majorBidi" w:cstheme="majorBidi"/>
          <w:lang w:val="am-ET"/>
        </w:rPr>
        <w:t>-</w:t>
      </w:r>
      <w:r w:rsidR="009C5564" w:rsidRPr="0004438E">
        <w:rPr>
          <w:rFonts w:ascii="Nyala" w:hAnsi="Nyala" w:cs="Nyala"/>
          <w:lang w:val="am-ET"/>
        </w:rPr>
        <w:t>ጥንቃቄ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እርምጃዎችን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እየወሰደች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ቢሆንም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ምንም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ዓይነት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የቅድመ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ጥንቃቄ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እርምጃዎች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b/>
          <w:bCs/>
          <w:lang w:val="am-ET"/>
        </w:rPr>
        <w:t>የኮቪድ</w:t>
      </w:r>
      <w:r w:rsidR="000B6660" w:rsidRPr="0004438E">
        <w:rPr>
          <w:rFonts w:asciiTheme="majorBidi" w:hAnsiTheme="majorBidi" w:cstheme="majorBidi"/>
          <w:b/>
          <w:bCs/>
          <w:lang w:val="am-ET"/>
        </w:rPr>
        <w:t>-</w:t>
      </w:r>
      <w:r w:rsidR="009C5564" w:rsidRPr="0004438E">
        <w:rPr>
          <w:rFonts w:asciiTheme="majorBidi" w:hAnsiTheme="majorBidi" w:cstheme="majorBidi"/>
          <w:b/>
          <w:bCs/>
          <w:lang w:val="am-ET"/>
        </w:rPr>
        <w:t>19’</w:t>
      </w:r>
      <w:r w:rsidR="009C5564" w:rsidRPr="0004438E">
        <w:rPr>
          <w:rFonts w:ascii="Nyala" w:hAnsi="Nyala" w:cs="Nyala"/>
          <w:b/>
          <w:bCs/>
          <w:lang w:val="am-ET"/>
        </w:rPr>
        <w:t>ን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ስርጭት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ሙሉ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በሙሉ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እንደማይከላከሉ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AB4D20" w:rsidRPr="0004438E">
        <w:rPr>
          <w:rFonts w:ascii="Nyala" w:hAnsi="Nyala" w:cs="Nyala"/>
          <w:lang w:val="am-ET"/>
        </w:rPr>
        <w:t>እገነዘባለሁ</w:t>
      </w:r>
      <w:r w:rsidR="009C5564" w:rsidRPr="0004438E">
        <w:rPr>
          <w:rFonts w:ascii="Nyala" w:hAnsi="Nyala" w:cs="Nyala"/>
          <w:lang w:val="am-ET"/>
        </w:rPr>
        <w:t>።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በተጨማሪም፣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የበሽታው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ምልክት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የማይታይባቸው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ሰዎች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7C762C" w:rsidRPr="0004438E">
        <w:rPr>
          <w:rFonts w:asciiTheme="majorBidi" w:hAnsiTheme="majorBidi" w:cstheme="majorBidi"/>
          <w:lang w:val="am-ET"/>
        </w:rPr>
        <w:br/>
      </w:r>
      <w:r w:rsidR="009C5564" w:rsidRPr="0004438E">
        <w:rPr>
          <w:rFonts w:ascii="Nyala" w:hAnsi="Nyala" w:cs="Nyala"/>
          <w:b/>
          <w:bCs/>
          <w:lang w:val="am-ET"/>
        </w:rPr>
        <w:t>ኮቪድ</w:t>
      </w:r>
      <w:r w:rsidR="000B6660" w:rsidRPr="0004438E">
        <w:rPr>
          <w:rFonts w:asciiTheme="majorBidi" w:hAnsiTheme="majorBidi" w:cstheme="majorBidi"/>
          <w:b/>
          <w:bCs/>
          <w:lang w:val="am-ET"/>
        </w:rPr>
        <w:t>-</w:t>
      </w:r>
      <w:r w:rsidR="009C5564" w:rsidRPr="0004438E">
        <w:rPr>
          <w:rFonts w:asciiTheme="majorBidi" w:hAnsiTheme="majorBidi" w:cstheme="majorBidi"/>
          <w:b/>
          <w:bCs/>
          <w:lang w:val="am-ET"/>
        </w:rPr>
        <w:t>19’</w:t>
      </w:r>
      <w:r w:rsidR="009C5564" w:rsidRPr="0004438E">
        <w:rPr>
          <w:rFonts w:ascii="Nyala" w:hAnsi="Nyala" w:cs="Nyala"/>
          <w:lang w:val="am-ET"/>
        </w:rPr>
        <w:t>ን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ሊያስተላልፉ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9C5564" w:rsidRPr="0004438E">
        <w:rPr>
          <w:rFonts w:ascii="Nyala" w:hAnsi="Nyala" w:cs="Nyala"/>
          <w:lang w:val="am-ET"/>
        </w:rPr>
        <w:t>እንደሚችሉ</w:t>
      </w:r>
      <w:r w:rsidR="00AC4D51" w:rsidRPr="0004438E">
        <w:rPr>
          <w:rFonts w:ascii="Nyala" w:hAnsi="Nyala" w:cs="Nyala"/>
          <w:lang w:val="am-ET"/>
        </w:rPr>
        <w:t>ም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D16C4E" w:rsidRPr="0004438E">
        <w:rPr>
          <w:rFonts w:ascii="Nyala" w:hAnsi="Nyala" w:cs="Nyala"/>
          <w:lang w:val="am-ET"/>
        </w:rPr>
        <w:t>አው</w:t>
      </w:r>
      <w:r w:rsidR="00C22D7F" w:rsidRPr="0004438E">
        <w:rPr>
          <w:rFonts w:ascii="Nyala" w:hAnsi="Nyala" w:cs="Nyala"/>
          <w:lang w:val="am-ET"/>
        </w:rPr>
        <w:t>ቃለሁ</w:t>
      </w:r>
      <w:r w:rsidR="009C5564" w:rsidRPr="0004438E">
        <w:rPr>
          <w:rFonts w:ascii="Nyala" w:hAnsi="Nyala" w:cs="Nyala"/>
          <w:lang w:val="am-ET"/>
        </w:rPr>
        <w:t>።</w:t>
      </w:r>
      <w:r w:rsidR="009C5564" w:rsidRPr="0004438E">
        <w:rPr>
          <w:rFonts w:asciiTheme="majorBidi" w:hAnsiTheme="majorBidi" w:cstheme="majorBidi"/>
          <w:lang w:val="am-ET"/>
        </w:rPr>
        <w:t xml:space="preserve"> </w:t>
      </w:r>
      <w:r w:rsidR="0038773E" w:rsidRPr="0004438E">
        <w:rPr>
          <w:rFonts w:ascii="Nyala" w:hAnsi="Nyala" w:cs="Nyala"/>
          <w:lang w:val="am-ET"/>
        </w:rPr>
        <w:t>በመጨረሻም፣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38773E" w:rsidRPr="0004438E">
        <w:rPr>
          <w:rFonts w:ascii="Nyala" w:hAnsi="Nyala" w:cs="Nyala"/>
          <w:lang w:val="am-ET"/>
        </w:rPr>
        <w:t>የቅድመ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38773E" w:rsidRPr="0004438E">
        <w:rPr>
          <w:rFonts w:ascii="Nyala" w:hAnsi="Nyala" w:cs="Nyala"/>
          <w:lang w:val="am-ET"/>
        </w:rPr>
        <w:t>ጥንቃቄ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38773E" w:rsidRPr="0004438E">
        <w:rPr>
          <w:rFonts w:ascii="Nyala" w:hAnsi="Nyala" w:cs="Nyala"/>
          <w:lang w:val="am-ET"/>
        </w:rPr>
        <w:t>እርምጃዎች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38773E" w:rsidRPr="0004438E">
        <w:rPr>
          <w:rFonts w:ascii="Nyala" w:hAnsi="Nyala" w:cs="Nyala"/>
          <w:lang w:val="am-ET"/>
        </w:rPr>
        <w:t>እየተተገበ</w:t>
      </w:r>
      <w:r w:rsidR="007A2FCB" w:rsidRPr="0004438E">
        <w:rPr>
          <w:rFonts w:ascii="Nyala" w:hAnsi="Nyala" w:cs="Nyala"/>
          <w:lang w:val="am-ET"/>
        </w:rPr>
        <w:t>ረ</w:t>
      </w:r>
      <w:r w:rsidR="0038773E" w:rsidRPr="0004438E">
        <w:rPr>
          <w:rFonts w:ascii="Nyala" w:hAnsi="Nyala" w:cs="Nyala"/>
          <w:lang w:val="am-ET"/>
        </w:rPr>
        <w:t>ም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እንኳ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38773E" w:rsidRPr="0004438E">
        <w:rPr>
          <w:rFonts w:ascii="Nyala" w:hAnsi="Nyala" w:cs="Nyala"/>
          <w:lang w:val="am-ET"/>
        </w:rPr>
        <w:t>አንዳንድ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38773E" w:rsidRPr="0004438E">
        <w:rPr>
          <w:rFonts w:ascii="Nyala" w:hAnsi="Nyala" w:cs="Nyala"/>
          <w:lang w:val="am-ET"/>
        </w:rPr>
        <w:t>ሰዎች</w:t>
      </w:r>
      <w:r w:rsidR="007A2FCB" w:rsidRPr="0004438E">
        <w:rPr>
          <w:rFonts w:ascii="Nyala" w:hAnsi="Nyala" w:cs="Nyala"/>
          <w:lang w:val="am-ET"/>
        </w:rPr>
        <w:t>፣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በእነርሱ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9D2394" w:rsidRPr="0004438E">
        <w:rPr>
          <w:rFonts w:ascii="Nyala" w:hAnsi="Nyala" w:cs="Nyala"/>
          <w:lang w:val="am-ET"/>
        </w:rPr>
        <w:t xml:space="preserve">ብቻ </w:t>
      </w:r>
      <w:r w:rsidR="00AC4D51" w:rsidRPr="0004438E">
        <w:rPr>
          <w:rFonts w:ascii="Nyala" w:hAnsi="Nyala" w:cs="Nyala"/>
          <w:lang w:val="am-ET"/>
        </w:rPr>
        <w:t>ባይገደብም</w:t>
      </w:r>
      <w:r w:rsidR="007A2FCB" w:rsidRPr="0004438E">
        <w:rPr>
          <w:rFonts w:ascii="Nyala" w:hAnsi="Nyala" w:cs="Nyala"/>
          <w:lang w:val="am-ET"/>
        </w:rPr>
        <w:t>፣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1368B8" w:rsidRPr="0004438E">
        <w:rPr>
          <w:rFonts w:ascii="Nyala" w:hAnsi="Nyala" w:cs="Nyala"/>
          <w:lang w:val="am-ET"/>
        </w:rPr>
        <w:t xml:space="preserve">ሌሎች </w:t>
      </w:r>
      <w:r w:rsidR="0038773E" w:rsidRPr="0004438E">
        <w:rPr>
          <w:rFonts w:ascii="Nyala" w:hAnsi="Nyala" w:cs="Nyala"/>
          <w:lang w:val="am-ET"/>
        </w:rPr>
        <w:t>የቤተክርስቲያኒቱ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7A2FCB" w:rsidRPr="0004438E">
        <w:rPr>
          <w:rFonts w:ascii="Nyala" w:hAnsi="Nyala" w:cs="Nyala"/>
          <w:lang w:val="am-ET"/>
        </w:rPr>
        <w:t>እና</w:t>
      </w:r>
      <w:r w:rsidR="007A2FCB"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ሶስተኛ</w:t>
      </w:r>
      <w:r w:rsidR="00AC4D51" w:rsidRPr="0004438E">
        <w:rPr>
          <w:rFonts w:asciiTheme="majorBidi" w:hAnsiTheme="majorBidi" w:cstheme="majorBidi"/>
          <w:lang w:val="am-ET"/>
        </w:rPr>
        <w:t>-</w:t>
      </w:r>
      <w:r w:rsidR="0038773E" w:rsidRPr="0004438E">
        <w:rPr>
          <w:rFonts w:ascii="Nyala" w:hAnsi="Nyala" w:cs="Nyala"/>
          <w:lang w:val="am-ET"/>
        </w:rPr>
        <w:t>ወገን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38773E" w:rsidRPr="0004438E">
        <w:rPr>
          <w:rFonts w:ascii="Nyala" w:hAnsi="Nyala" w:cs="Nyala"/>
          <w:lang w:val="am-ET"/>
        </w:rPr>
        <w:t>ተሳታፊዎች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1368B8" w:rsidRPr="0004438E">
        <w:rPr>
          <w:rFonts w:ascii="Nyala" w:hAnsi="Nyala" w:cs="Nyala"/>
          <w:lang w:val="am-ET"/>
        </w:rPr>
        <w:t>እና ቤተሰቦቻቸውን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ጨምሮ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መመሪያውን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C96C41" w:rsidRPr="0004438E">
        <w:rPr>
          <w:rFonts w:ascii="Nyala" w:hAnsi="Nyala" w:cs="Nyala"/>
          <w:lang w:val="am-ET"/>
        </w:rPr>
        <w:t>ሳ</w:t>
      </w:r>
      <w:r w:rsidR="00AC4D51" w:rsidRPr="0004438E">
        <w:rPr>
          <w:rFonts w:ascii="Nyala" w:hAnsi="Nyala" w:cs="Nyala"/>
          <w:lang w:val="am-ET"/>
        </w:rPr>
        <w:t>ይከተሉ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38773E" w:rsidRPr="0004438E">
        <w:rPr>
          <w:rFonts w:ascii="Nyala" w:hAnsi="Nyala" w:cs="Nyala"/>
          <w:lang w:val="am-ET"/>
        </w:rPr>
        <w:t>የበሽታውን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38773E" w:rsidRPr="0004438E">
        <w:rPr>
          <w:rFonts w:ascii="Nyala" w:hAnsi="Nyala" w:cs="Nyala"/>
          <w:lang w:val="am-ET"/>
        </w:rPr>
        <w:t>የመሰራጨት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4A3A70" w:rsidRPr="0004438E">
        <w:rPr>
          <w:rFonts w:ascii="Nyala" w:hAnsi="Nyala" w:cs="Nyala"/>
          <w:lang w:val="am-ET"/>
        </w:rPr>
        <w:t>ዕ</w:t>
      </w:r>
      <w:r w:rsidR="0038773E" w:rsidRPr="0004438E">
        <w:rPr>
          <w:rFonts w:ascii="Nyala" w:hAnsi="Nyala" w:cs="Nyala"/>
          <w:lang w:val="am-ET"/>
        </w:rPr>
        <w:t>ድል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38773E" w:rsidRPr="0004438E">
        <w:rPr>
          <w:rFonts w:ascii="Nyala" w:hAnsi="Nyala" w:cs="Nyala"/>
          <w:lang w:val="am-ET"/>
        </w:rPr>
        <w:t>ሊጨምሩ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38773E" w:rsidRPr="0004438E">
        <w:rPr>
          <w:rFonts w:ascii="Nyala" w:hAnsi="Nyala" w:cs="Nyala"/>
          <w:lang w:val="am-ET"/>
        </w:rPr>
        <w:t>እንደሚችሉ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  <w:r w:rsidR="00AB4D20" w:rsidRPr="0004438E">
        <w:rPr>
          <w:rFonts w:ascii="Nyala" w:hAnsi="Nyala" w:cs="Nyala"/>
          <w:lang w:val="am-ET"/>
        </w:rPr>
        <w:t>አምናለሁ</w:t>
      </w:r>
      <w:r w:rsidR="0038773E" w:rsidRPr="0004438E">
        <w:rPr>
          <w:rFonts w:ascii="Nyala" w:hAnsi="Nyala" w:cs="Nyala"/>
          <w:lang w:val="am-ET"/>
        </w:rPr>
        <w:t>።</w:t>
      </w:r>
      <w:r w:rsidR="0038773E" w:rsidRPr="0004438E">
        <w:rPr>
          <w:rFonts w:asciiTheme="majorBidi" w:hAnsiTheme="majorBidi" w:cstheme="majorBidi"/>
          <w:lang w:val="am-ET"/>
        </w:rPr>
        <w:t xml:space="preserve"> </w:t>
      </w:r>
    </w:p>
    <w:p w14:paraId="1E393FF2" w14:textId="3E16176D" w:rsidR="00C845CA" w:rsidRPr="0004438E" w:rsidRDefault="00C845CA" w:rsidP="00AC4D51">
      <w:pPr>
        <w:pStyle w:val="BodyText"/>
        <w:spacing w:before="120" w:after="120"/>
        <w:ind w:right="10"/>
        <w:jc w:val="both"/>
        <w:rPr>
          <w:rFonts w:asciiTheme="majorBidi" w:hAnsiTheme="majorBidi" w:cstheme="majorBidi"/>
          <w:lang w:val="am-ET"/>
        </w:rPr>
      </w:pPr>
      <w:r w:rsidRPr="0004438E">
        <w:rPr>
          <w:rFonts w:asciiTheme="majorBidi" w:hAnsiTheme="majorBidi" w:cstheme="majorBidi"/>
          <w:lang w:val="am-ET"/>
        </w:rPr>
        <w:t xml:space="preserve">  </w:t>
      </w:r>
    </w:p>
    <w:p w14:paraId="46194423" w14:textId="7551F6EC" w:rsidR="004A3A70" w:rsidRPr="0004438E" w:rsidRDefault="004A3A70" w:rsidP="00C845CA">
      <w:pPr>
        <w:pStyle w:val="BodyText"/>
        <w:spacing w:before="120" w:after="120"/>
        <w:ind w:right="10" w:firstLine="719"/>
        <w:jc w:val="both"/>
        <w:rPr>
          <w:rFonts w:asciiTheme="majorBidi" w:hAnsiTheme="majorBidi" w:cstheme="majorBidi"/>
          <w:lang w:val="am-ET"/>
        </w:rPr>
      </w:pPr>
      <w:r w:rsidRPr="0004438E">
        <w:rPr>
          <w:rFonts w:ascii="Nyala" w:hAnsi="Nyala" w:cs="Nyala"/>
          <w:lang w:val="am-ET"/>
        </w:rPr>
        <w:t>ከእኔ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ወይም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="001368B8" w:rsidRPr="0004438E">
        <w:rPr>
          <w:rFonts w:ascii="Nyala" w:hAnsi="Nyala" w:cs="Nyala"/>
          <w:lang w:val="am-ET"/>
        </w:rPr>
        <w:t>ከቤተሰቤ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ጋር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ግን</w:t>
      </w:r>
      <w:r w:rsidRPr="0004438E">
        <w:rPr>
          <w:rFonts w:ascii="Nyala" w:hAnsi="Nyala" w:cs="Nyala"/>
          <w:lang w:val="am-ET"/>
        </w:rPr>
        <w:t>ኙነት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የነበረው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ማንኛውም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ሰው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b/>
          <w:bCs/>
          <w:lang w:val="am-ET"/>
        </w:rPr>
        <w:t>የኮቪድ</w:t>
      </w:r>
      <w:r w:rsidR="000B6660" w:rsidRPr="0004438E">
        <w:rPr>
          <w:rFonts w:asciiTheme="majorBidi" w:hAnsiTheme="majorBidi" w:cstheme="majorBidi"/>
          <w:b/>
          <w:bCs/>
          <w:lang w:val="am-ET"/>
        </w:rPr>
        <w:t>-</w:t>
      </w:r>
      <w:r w:rsidRPr="0004438E">
        <w:rPr>
          <w:rFonts w:asciiTheme="majorBidi" w:hAnsiTheme="majorBidi" w:cstheme="majorBidi"/>
          <w:b/>
          <w:bCs/>
          <w:lang w:val="am-ET"/>
        </w:rPr>
        <w:t>19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ምልክት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ማሳየቱን፣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ራሱን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ለይቶ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እንዲያቆይ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እንደተነገረው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ወይንም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b/>
          <w:bCs/>
          <w:lang w:val="am-ET"/>
        </w:rPr>
        <w:t>በኮቪድ</w:t>
      </w:r>
      <w:r w:rsidR="007C762C" w:rsidRPr="0004438E">
        <w:rPr>
          <w:rFonts w:asciiTheme="majorBidi" w:hAnsiTheme="majorBidi" w:cstheme="majorBidi"/>
          <w:b/>
          <w:bCs/>
          <w:lang w:val="am-ET"/>
        </w:rPr>
        <w:t>-</w:t>
      </w:r>
      <w:r w:rsidRPr="0004438E">
        <w:rPr>
          <w:rFonts w:asciiTheme="majorBidi" w:hAnsiTheme="majorBidi" w:cstheme="majorBidi"/>
          <w:b/>
          <w:bCs/>
          <w:lang w:val="am-ET"/>
        </w:rPr>
        <w:t>19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እንደተያዘ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="0090416E" w:rsidRPr="0004438E">
        <w:rPr>
          <w:rFonts w:ascii="Nyala" w:hAnsi="Nyala" w:cs="Nyala"/>
          <w:lang w:val="am-ET"/>
        </w:rPr>
        <w:t>ባውቅ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ለቤተክርስቲያኒቱ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አመራር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ወዲያውኑ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በፅሁፍ</w:t>
      </w:r>
      <w:r w:rsidRPr="0004438E">
        <w:rPr>
          <w:rFonts w:asciiTheme="majorBidi" w:hAnsiTheme="majorBidi" w:cstheme="majorBidi"/>
          <w:lang w:val="am-ET"/>
        </w:rPr>
        <w:t xml:space="preserve"> </w:t>
      </w:r>
      <w:r w:rsidRPr="0004438E">
        <w:rPr>
          <w:rFonts w:ascii="Nyala" w:hAnsi="Nyala" w:cs="Nyala"/>
          <w:lang w:val="am-ET"/>
        </w:rPr>
        <w:t>አሳውቃለሁ።</w:t>
      </w:r>
    </w:p>
    <w:p w14:paraId="02F305B9" w14:textId="77777777" w:rsidR="007C762C" w:rsidRPr="0004438E" w:rsidRDefault="007C762C" w:rsidP="00FC1EFD">
      <w:pPr>
        <w:pStyle w:val="BodyText"/>
        <w:spacing w:before="120" w:after="120"/>
        <w:ind w:right="10" w:firstLine="719"/>
        <w:jc w:val="both"/>
        <w:rPr>
          <w:rFonts w:asciiTheme="majorBidi" w:hAnsiTheme="majorBidi" w:cstheme="majorBidi"/>
          <w:b/>
          <w:bCs/>
          <w:lang w:val="am-ET"/>
        </w:rPr>
      </w:pPr>
    </w:p>
    <w:p w14:paraId="77C0E55B" w14:textId="615F261D" w:rsidR="00562012" w:rsidRPr="0004438E" w:rsidRDefault="001B5056" w:rsidP="008A1BE3">
      <w:pPr>
        <w:pStyle w:val="BodyText"/>
        <w:spacing w:before="120" w:after="120"/>
        <w:ind w:right="10"/>
        <w:jc w:val="both"/>
        <w:rPr>
          <w:rFonts w:ascii="Nyala" w:hAnsi="Nyala" w:cstheme="majorBidi"/>
          <w:b/>
          <w:bCs/>
          <w:sz w:val="28"/>
          <w:szCs w:val="28"/>
          <w:lang w:val="am-ET"/>
        </w:rPr>
      </w:pPr>
      <w:r w:rsidRPr="0004438E">
        <w:rPr>
          <w:rFonts w:ascii="Nyala" w:hAnsi="Nyala" w:cs="Nyala"/>
          <w:b/>
          <w:bCs/>
          <w:sz w:val="28"/>
          <w:szCs w:val="28"/>
          <w:lang w:val="am-ET"/>
        </w:rPr>
        <w:t>እኔ ወይም ቤተሰቤ</w:t>
      </w:r>
      <w:r w:rsidRPr="0004438E">
        <w:rPr>
          <w:rFonts w:ascii="Nyala" w:hAnsi="Nyala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ወደ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ቤተ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>-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ክርስቲያን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ቅጥር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ግቢ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ከመምጣታችን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ጋር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ተያይዞ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በቤተ</w:t>
      </w:r>
      <w:r w:rsidR="00B57B9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>-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ክርስቲያኒቱ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ቅጥር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ግቢ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ውስጥ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ከሚደረግ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ፕሮግራም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ጋር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ከቤተ</w:t>
      </w:r>
      <w:r w:rsidR="00B57B9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>-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ክርስቲያኒቱ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ጋር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ከሶስተኛ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ወገን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50C0D" w:rsidRPr="0004438E">
        <w:rPr>
          <w:rFonts w:ascii="Nyala" w:hAnsi="Nyala" w:cs="Nyala"/>
          <w:b/>
          <w:bCs/>
          <w:sz w:val="28"/>
          <w:szCs w:val="28"/>
          <w:lang w:val="am-ET"/>
        </w:rPr>
        <w:t>ፕሮግራም</w:t>
      </w:r>
      <w:r w:rsidR="00850C0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>("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የይገባኛል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50C0D" w:rsidRPr="0004438E">
        <w:rPr>
          <w:rFonts w:ascii="Nyala" w:hAnsi="Nyala" w:cs="Nyala"/>
          <w:b/>
          <w:bCs/>
          <w:sz w:val="28"/>
          <w:szCs w:val="28"/>
          <w:lang w:val="am-ET"/>
        </w:rPr>
        <w:t>ጥያቄዎች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>")</w:t>
      </w:r>
      <w:r w:rsidR="00850C0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50C0D" w:rsidRPr="0004438E">
        <w:rPr>
          <w:rFonts w:ascii="Nyala" w:hAnsi="Nyala" w:cs="Nyala"/>
          <w:b/>
          <w:bCs/>
          <w:sz w:val="28"/>
          <w:szCs w:val="28"/>
          <w:lang w:val="am-ET"/>
        </w:rPr>
        <w:t>ጋር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በተገናኘ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በቀጣይነት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ሊከሰቱ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የሚችሉ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አደጋዎችን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ከግምት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ውስጥ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ለማስገባት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በእኔ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4438E">
        <w:rPr>
          <w:rFonts w:ascii="Nyala" w:hAnsi="Nyala" w:cs="Nyala"/>
          <w:b/>
          <w:bCs/>
          <w:sz w:val="28"/>
          <w:szCs w:val="28"/>
          <w:lang w:val="am-ET"/>
        </w:rPr>
        <w:t>በቤተሰቤ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ላይ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ሊደርስ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ለሚችል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ማንኛው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ም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50C0D" w:rsidRPr="0004438E">
        <w:rPr>
          <w:rFonts w:ascii="Nyala" w:hAnsi="Nyala" w:cs="Nyala"/>
          <w:b/>
          <w:bCs/>
          <w:sz w:val="28"/>
          <w:szCs w:val="28"/>
          <w:lang w:val="am-ET"/>
        </w:rPr>
        <w:t>ጉዳት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(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በዚህ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ብቻ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ባይገደብም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lastRenderedPageBreak/>
        <w:t>የግል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ጉዳት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የአካል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ጉዳት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ሞት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) </w:t>
      </w:r>
      <w:r w:rsidR="00850C0D" w:rsidRPr="0004438E">
        <w:rPr>
          <w:rFonts w:ascii="Nyala" w:hAnsi="Nyala" w:cs="Nyala"/>
          <w:b/>
          <w:bCs/>
          <w:sz w:val="28"/>
          <w:szCs w:val="28"/>
          <w:lang w:val="am-ET"/>
        </w:rPr>
        <w:t>ህመም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50C0D" w:rsidRPr="0004438E">
        <w:rPr>
          <w:rFonts w:ascii="Nyala" w:hAnsi="Nyala" w:cs="Nyala"/>
          <w:b/>
          <w:bCs/>
          <w:sz w:val="28"/>
          <w:szCs w:val="28"/>
          <w:lang w:val="am-ET"/>
        </w:rPr>
        <w:t>ጥፋት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ኪሳራ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="002654D4" w:rsidRPr="0004438E">
        <w:rPr>
          <w:rFonts w:ascii="Nyala" w:hAnsi="Nyala" w:cs="Nyala"/>
          <w:b/>
          <w:bCs/>
          <w:sz w:val="28"/>
          <w:szCs w:val="28"/>
          <w:lang w:val="am-ET"/>
        </w:rPr>
        <w:t>ተጠያቂነት፣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ሃላፊነት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ማንኛውም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ዓይነት</w:t>
      </w:r>
      <w:r w:rsidR="004C6DF0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4C6DF0" w:rsidRPr="0004438E">
        <w:rPr>
          <w:rFonts w:ascii="Nyala" w:hAnsi="Nyala" w:cs="Nyala"/>
          <w:b/>
          <w:bCs/>
          <w:sz w:val="28"/>
          <w:szCs w:val="28"/>
          <w:lang w:val="am-ET"/>
        </w:rPr>
        <w:t>ወጪ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ሙሉ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ሃላፊነት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ለመውሰድ</w:t>
      </w:r>
      <w:r w:rsidRPr="0004438E">
        <w:rPr>
          <w:rFonts w:ascii="Nyala" w:hAnsi="Nyala" w:cstheme="majorBidi"/>
          <w:b/>
          <w:bCs/>
          <w:sz w:val="28"/>
          <w:szCs w:val="28"/>
          <w:lang w:val="am-ET"/>
        </w:rPr>
        <w:t xml:space="preserve"> 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በፈቃደኝነት</w:t>
      </w:r>
      <w:r w:rsidR="000474C1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4438E">
        <w:rPr>
          <w:rFonts w:ascii="Nyala" w:hAnsi="Nyala" w:cs="Nyala"/>
          <w:b/>
          <w:bCs/>
          <w:sz w:val="28"/>
          <w:szCs w:val="28"/>
          <w:lang w:val="am-ET"/>
        </w:rPr>
        <w:t>እስማማለሁ</w:t>
      </w:r>
      <w:r w:rsidR="000474C1" w:rsidRPr="0004438E">
        <w:rPr>
          <w:rFonts w:ascii="Nyala" w:hAnsi="Nyala" w:cs="Nyala"/>
          <w:b/>
          <w:bCs/>
          <w:sz w:val="28"/>
          <w:szCs w:val="28"/>
          <w:lang w:val="am-ET"/>
        </w:rPr>
        <w:t>።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ከይገባኛል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ጥያቄዎች፣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ከሁሉም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ሃላፊነቶች፣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ድርጊቶች፣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ጥፋቶች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ከዚህ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ጋር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ተያይዘው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የሚመጡ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ወጪዎችን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ጨምሮ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ከእነዚህ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የተነሳ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ቤተክርስቲያኒቷን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ቅጥረኞቿን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ወኪሎቿን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ተወካዮቿን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ላልከስ፣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ላላስይዝ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ጥፋተኛ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>/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ተጠያቂ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ላላደርግ</w:t>
      </w:r>
      <w:r w:rsidRPr="0004438E">
        <w:rPr>
          <w:rFonts w:ascii="Nyala" w:hAnsi="Nyala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ቃል</w:t>
      </w:r>
      <w:r w:rsidR="002A501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4438E">
        <w:rPr>
          <w:rFonts w:ascii="Nyala" w:hAnsi="Nyala" w:cs="Nyala"/>
          <w:b/>
          <w:bCs/>
          <w:sz w:val="28"/>
          <w:szCs w:val="28"/>
          <w:lang w:val="am-ET"/>
        </w:rPr>
        <w:t>እገባለሁ።</w:t>
      </w:r>
      <w:r w:rsidR="00637598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በማንኛውም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የቤተክርስቲያን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ፕሮግራም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የሶስተኛ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ወገን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ፕሮግራም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ላይ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ከመሳተፍ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በፊት፣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በተሳትፎ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ወቅት፣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ከተሳትፎ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በኋላም</w:t>
      </w:r>
      <w:r w:rsidR="00FF6FED" w:rsidRPr="0004438E">
        <w:rPr>
          <w:rFonts w:ascii="Nyala" w:hAnsi="Nyala" w:cs="Nyala"/>
          <w:b/>
          <w:bCs/>
          <w:sz w:val="28"/>
          <w:szCs w:val="28"/>
          <w:lang w:val="am-ET"/>
        </w:rPr>
        <w:t xml:space="preserve"> በኮቪድ</w:t>
      </w:r>
      <w:r w:rsidR="00FF6FE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-19 </w:t>
      </w:r>
      <w:r w:rsidR="00FF6FED" w:rsidRPr="0004438E">
        <w:rPr>
          <w:rFonts w:ascii="Nyala" w:hAnsi="Nyala" w:cs="Nyala"/>
          <w:b/>
          <w:bCs/>
          <w:sz w:val="28"/>
          <w:szCs w:val="28"/>
          <w:lang w:val="am-ET"/>
        </w:rPr>
        <w:t>የመያዝ</w:t>
      </w:r>
      <w:r w:rsidR="00FF6FE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FF6FED" w:rsidRPr="0004438E">
        <w:rPr>
          <w:rFonts w:ascii="Nyala" w:hAnsi="Nyala" w:cs="Nyala"/>
          <w:b/>
          <w:bCs/>
          <w:sz w:val="28"/>
          <w:szCs w:val="28"/>
          <w:lang w:val="am-ET"/>
        </w:rPr>
        <w:t>አደጋ</w:t>
      </w:r>
      <w:r w:rsidR="00FF6FED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7723CB" w:rsidRPr="0004438E">
        <w:rPr>
          <w:rFonts w:ascii="Nyala" w:hAnsi="Nyala" w:cs="Nyala"/>
          <w:b/>
          <w:bCs/>
          <w:sz w:val="28"/>
          <w:szCs w:val="28"/>
          <w:lang w:val="am-ET"/>
        </w:rPr>
        <w:t>ቢ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ከሰት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ይህ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ከ</w:t>
      </w:r>
      <w:r w:rsidR="00FF5619" w:rsidRPr="0004438E">
        <w:rPr>
          <w:rFonts w:ascii="Nyala" w:hAnsi="Nyala" w:cs="Nyala"/>
          <w:b/>
          <w:bCs/>
          <w:sz w:val="28"/>
          <w:szCs w:val="28"/>
          <w:lang w:val="am-ET"/>
        </w:rPr>
        <w:t>ተጠያቂነት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>-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ነፃ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6436B0" w:rsidRPr="0004438E">
        <w:rPr>
          <w:rFonts w:ascii="Nyala" w:hAnsi="Nyala" w:cs="Nyala"/>
          <w:b/>
          <w:bCs/>
          <w:sz w:val="28"/>
          <w:szCs w:val="28"/>
          <w:lang w:val="am-ET"/>
        </w:rPr>
        <w:t>የ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ማድረጊያ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ስምምነት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4438E">
        <w:rPr>
          <w:rFonts w:ascii="Nyala" w:hAnsi="Nyala" w:cs="Nyala"/>
          <w:b/>
          <w:bCs/>
          <w:sz w:val="28"/>
          <w:szCs w:val="28"/>
          <w:lang w:val="am-ET"/>
        </w:rPr>
        <w:t>በቤተክርስቲያኒቱ፣</w:t>
      </w:r>
      <w:r w:rsidR="00004A14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4438E">
        <w:rPr>
          <w:rFonts w:ascii="Nyala" w:hAnsi="Nyala" w:cs="Nyala"/>
          <w:b/>
          <w:bCs/>
          <w:sz w:val="28"/>
          <w:szCs w:val="28"/>
          <w:lang w:val="am-ET"/>
        </w:rPr>
        <w:t>በቅጥረኞቿ፣</w:t>
      </w:r>
      <w:r w:rsidR="00004A14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7723CB" w:rsidRPr="0004438E">
        <w:rPr>
          <w:rFonts w:ascii="Nyala" w:hAnsi="Nyala" w:cs="Nyala"/>
          <w:b/>
          <w:bCs/>
          <w:sz w:val="28"/>
          <w:szCs w:val="28"/>
          <w:lang w:val="am-ET"/>
        </w:rPr>
        <w:t>በ</w:t>
      </w:r>
      <w:r w:rsidR="00004A14" w:rsidRPr="0004438E">
        <w:rPr>
          <w:rFonts w:ascii="Nyala" w:hAnsi="Nyala" w:cs="Nyala"/>
          <w:b/>
          <w:bCs/>
          <w:sz w:val="28"/>
          <w:szCs w:val="28"/>
          <w:lang w:val="am-ET"/>
        </w:rPr>
        <w:t>ወኪሎቿ</w:t>
      </w:r>
      <w:r w:rsidR="00004A14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4438E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004A14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7723CB" w:rsidRPr="0004438E">
        <w:rPr>
          <w:rFonts w:ascii="Nyala" w:hAnsi="Nyala" w:cs="Nyala"/>
          <w:b/>
          <w:bCs/>
          <w:sz w:val="28"/>
          <w:szCs w:val="28"/>
          <w:lang w:val="am-ET"/>
        </w:rPr>
        <w:t>በ</w:t>
      </w:r>
      <w:r w:rsidR="00004A14" w:rsidRPr="0004438E">
        <w:rPr>
          <w:rFonts w:ascii="Nyala" w:hAnsi="Nyala" w:cs="Nyala"/>
          <w:b/>
          <w:bCs/>
          <w:sz w:val="28"/>
          <w:szCs w:val="28"/>
          <w:lang w:val="am-ET"/>
        </w:rPr>
        <w:t>ተወካዮቿ</w:t>
      </w:r>
      <w:r w:rsidR="00004A14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4438E">
        <w:rPr>
          <w:rFonts w:ascii="Nyala" w:hAnsi="Nyala" w:cs="Nyala"/>
          <w:b/>
          <w:bCs/>
          <w:sz w:val="28"/>
          <w:szCs w:val="28"/>
          <w:lang w:val="am-ET"/>
        </w:rPr>
        <w:t>ድርጊቶች፣</w:t>
      </w:r>
      <w:r w:rsidR="00004A14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4438E">
        <w:rPr>
          <w:rFonts w:ascii="Nyala" w:hAnsi="Nyala" w:cs="Nyala"/>
          <w:b/>
          <w:bCs/>
          <w:sz w:val="28"/>
          <w:szCs w:val="28"/>
          <w:lang w:val="am-ET"/>
        </w:rPr>
        <w:t>ግድፈቶች</w:t>
      </w:r>
      <w:r w:rsidR="00004A14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4438E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004A14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4438E">
        <w:rPr>
          <w:rFonts w:ascii="Nyala" w:hAnsi="Nyala" w:cs="Nyala"/>
          <w:b/>
          <w:bCs/>
          <w:sz w:val="28"/>
          <w:szCs w:val="28"/>
          <w:lang w:val="am-ET"/>
        </w:rPr>
        <w:t>ቸልተኝነት</w:t>
      </w:r>
      <w:r w:rsidR="00004A14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ላይ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ተመሥርተው</w:t>
      </w:r>
      <w:r w:rsidR="008E1DE7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የተነሱ</w:t>
      </w:r>
      <w:r w:rsidR="00004A14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104647" w:rsidRPr="0004438E">
        <w:rPr>
          <w:rFonts w:ascii="Nyala" w:hAnsi="Nyala" w:cs="Nyala"/>
          <w:b/>
          <w:bCs/>
          <w:sz w:val="28"/>
          <w:szCs w:val="28"/>
          <w:lang w:val="am-ET"/>
        </w:rPr>
        <w:t>ጥያቄዎችን</w:t>
      </w:r>
      <w:r w:rsidR="00004A14" w:rsidRPr="0004438E">
        <w:rPr>
          <w:rFonts w:ascii="Nyala" w:hAnsi="Nyala" w:cs="Nyala"/>
          <w:b/>
          <w:bCs/>
          <w:sz w:val="28"/>
          <w:szCs w:val="28"/>
          <w:lang w:val="am-ET"/>
        </w:rPr>
        <w:t>እንዳ</w:t>
      </w:r>
      <w:r w:rsidR="008E1DE7" w:rsidRPr="0004438E">
        <w:rPr>
          <w:rFonts w:ascii="Nyala" w:hAnsi="Nyala" w:cs="Nyala"/>
          <w:b/>
          <w:bCs/>
          <w:sz w:val="28"/>
          <w:szCs w:val="28"/>
          <w:lang w:val="am-ET"/>
        </w:rPr>
        <w:t>ሚያካትት</w:t>
      </w:r>
      <w:r w:rsidR="00004A14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4438E">
        <w:rPr>
          <w:rFonts w:ascii="Nyala" w:hAnsi="Nyala" w:cs="Nyala"/>
          <w:b/>
          <w:bCs/>
          <w:sz w:val="28"/>
          <w:szCs w:val="28"/>
          <w:lang w:val="am-ET"/>
        </w:rPr>
        <w:t>በመረዳት</w:t>
      </w:r>
      <w:r w:rsidR="00004A14" w:rsidRPr="0004438E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4438E">
        <w:rPr>
          <w:rFonts w:ascii="Nyala" w:hAnsi="Nyala" w:cs="Nyala"/>
          <w:b/>
          <w:bCs/>
          <w:sz w:val="28"/>
          <w:szCs w:val="28"/>
          <w:lang w:val="am-ET"/>
        </w:rPr>
        <w:t>እስማማለሁ።</w:t>
      </w:r>
    </w:p>
    <w:p w14:paraId="1BF651C6" w14:textId="77777777" w:rsidR="007C762C" w:rsidRPr="0004438E" w:rsidRDefault="007C762C" w:rsidP="008E1DE7">
      <w:pPr>
        <w:pStyle w:val="BodyText"/>
        <w:spacing w:before="120" w:after="120"/>
        <w:ind w:right="10"/>
        <w:jc w:val="both"/>
        <w:rPr>
          <w:rFonts w:asciiTheme="majorBidi" w:hAnsiTheme="majorBidi" w:cstheme="majorBidi"/>
          <w:b/>
          <w:bCs/>
          <w:sz w:val="28"/>
          <w:szCs w:val="28"/>
          <w:lang w:val="am-ET"/>
        </w:rPr>
      </w:pPr>
    </w:p>
    <w:p w14:paraId="250A6E46" w14:textId="3DCA6286" w:rsidR="004A3A70" w:rsidRPr="0004438E" w:rsidRDefault="007C762C" w:rsidP="00E530EB">
      <w:pPr>
        <w:rPr>
          <w:rFonts w:asciiTheme="majorBidi" w:hAnsiTheme="majorBidi" w:cstheme="majorBidi"/>
          <w:b/>
          <w:bCs/>
          <w:color w:val="FFFFFF" w:themeColor="background1"/>
          <w:sz w:val="28"/>
          <w:szCs w:val="28"/>
          <w:lang w:val="am-ET"/>
        </w:rPr>
      </w:pPr>
      <w:r w:rsidRPr="0004438E">
        <w:rPr>
          <w:rFonts w:asciiTheme="majorBidi" w:hAnsiTheme="majorBidi" w:cstheme="majorBidi"/>
          <w:sz w:val="28"/>
          <w:szCs w:val="28"/>
          <w:lang w:val="am-ET"/>
        </w:rPr>
        <w:t xml:space="preserve"> </w:t>
      </w:r>
    </w:p>
    <w:p w14:paraId="630165E4" w14:textId="69892510" w:rsidR="0048248E" w:rsidRPr="0004438E" w:rsidRDefault="0048248E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  <w:bookmarkStart w:id="3" w:name="_Hlk40346200"/>
      <w:bookmarkEnd w:id="1"/>
    </w:p>
    <w:p w14:paraId="4D5FC5EE" w14:textId="77777777" w:rsidR="00627D15" w:rsidRPr="0004438E" w:rsidRDefault="00627D15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</w:p>
    <w:p w14:paraId="26AC050B" w14:textId="44314F8B" w:rsidR="001362F1" w:rsidRPr="0004438E" w:rsidRDefault="008A1BE3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  <w:r w:rsidRPr="0004438E">
        <w:rPr>
          <w:rFonts w:ascii="Nyala" w:hAnsi="Nyala" w:cs="Nyala"/>
          <w:lang w:val="am-ET"/>
        </w:rPr>
        <w:t>የተሳታፊ(ዎች)</w:t>
      </w:r>
      <w:r w:rsidR="00AC4D51" w:rsidRPr="0004438E">
        <w:rPr>
          <w:rFonts w:asciiTheme="majorBidi" w:hAnsiTheme="majorBidi" w:cstheme="majorBidi"/>
          <w:lang w:val="am-ET"/>
        </w:rPr>
        <w:t xml:space="preserve"> </w:t>
      </w:r>
      <w:r w:rsidR="00AC4D51" w:rsidRPr="0004438E">
        <w:rPr>
          <w:rFonts w:ascii="Nyala" w:hAnsi="Nyala" w:cs="Nyala"/>
          <w:lang w:val="am-ET"/>
        </w:rPr>
        <w:t>ስም</w:t>
      </w:r>
      <w:r w:rsidR="001362F1" w:rsidRPr="0004438E">
        <w:rPr>
          <w:rFonts w:asciiTheme="majorBidi" w:hAnsiTheme="majorBidi" w:cstheme="majorBidi"/>
          <w:lang w:val="am-ET"/>
        </w:rPr>
        <w:t>:  _____________________________________________</w:t>
      </w:r>
    </w:p>
    <w:p w14:paraId="121294F8" w14:textId="77777777" w:rsidR="000A7066" w:rsidRPr="0004438E" w:rsidRDefault="000A7066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</w:p>
    <w:p w14:paraId="024902BF" w14:textId="708C6BF5" w:rsidR="0050768A" w:rsidRPr="0004438E" w:rsidRDefault="00AC4D51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  <w:r w:rsidRPr="0004438E">
        <w:rPr>
          <w:rFonts w:ascii="Nyala" w:hAnsi="Nyala" w:cs="Nyala"/>
          <w:lang w:val="am-ET"/>
        </w:rPr>
        <w:t>ፊርማ</w:t>
      </w:r>
      <w:r w:rsidR="001362F1" w:rsidRPr="0004438E">
        <w:rPr>
          <w:rFonts w:asciiTheme="majorBidi" w:hAnsiTheme="majorBidi" w:cstheme="majorBidi"/>
          <w:lang w:val="am-ET"/>
        </w:rPr>
        <w:t>:  _______________________________________</w:t>
      </w:r>
    </w:p>
    <w:p w14:paraId="3205054B" w14:textId="05A8CBBB" w:rsidR="00627D15" w:rsidRPr="0004438E" w:rsidRDefault="00627D15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</w:p>
    <w:p w14:paraId="58499F87" w14:textId="337A883E" w:rsidR="001362F1" w:rsidRPr="0004438E" w:rsidRDefault="00AC4D51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  <w:r w:rsidRPr="0004438E">
        <w:rPr>
          <w:rFonts w:ascii="Nyala" w:hAnsi="Nyala" w:cs="Nyala"/>
          <w:lang w:val="am-ET"/>
        </w:rPr>
        <w:t>ቀን</w:t>
      </w:r>
      <w:r w:rsidR="001362F1" w:rsidRPr="0004438E">
        <w:rPr>
          <w:rFonts w:asciiTheme="majorBidi" w:hAnsiTheme="majorBidi" w:cstheme="majorBidi"/>
          <w:lang w:val="am-ET"/>
        </w:rPr>
        <w:t>:</w:t>
      </w:r>
      <w:r w:rsidR="001362F1" w:rsidRPr="0004438E">
        <w:rPr>
          <w:rFonts w:asciiTheme="majorBidi" w:hAnsiTheme="majorBidi" w:cstheme="majorBidi"/>
          <w:lang w:val="am-ET"/>
        </w:rPr>
        <w:tab/>
        <w:t>____________________</w:t>
      </w:r>
    </w:p>
    <w:bookmarkEnd w:id="3"/>
    <w:p w14:paraId="561064F0" w14:textId="34DB6BA5" w:rsidR="00C845CA" w:rsidRPr="00770669" w:rsidRDefault="00C845CA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</w:p>
    <w:sectPr w:rsidR="00C845CA" w:rsidRPr="00770669" w:rsidSect="00BA724D">
      <w:headerReference w:type="default" r:id="rId9"/>
      <w:footerReference w:type="default" r:id="rId10"/>
      <w:footerReference w:type="first" r:id="rId11"/>
      <w:type w:val="continuous"/>
      <w:pgSz w:w="12240" w:h="15840"/>
      <w:pgMar w:top="1360" w:right="1300" w:bottom="280" w:left="13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A77305" w14:textId="77777777" w:rsidR="00A73BFA" w:rsidRDefault="00A73BFA" w:rsidP="007E4038">
      <w:r>
        <w:separator/>
      </w:r>
    </w:p>
  </w:endnote>
  <w:endnote w:type="continuationSeparator" w:id="0">
    <w:p w14:paraId="57DF9937" w14:textId="77777777" w:rsidR="00A73BFA" w:rsidRDefault="00A73BFA" w:rsidP="007E4038">
      <w:r>
        <w:continuationSeparator/>
      </w:r>
    </w:p>
  </w:endnote>
  <w:endnote w:type="continuationNotice" w:id="1">
    <w:p w14:paraId="4CD22550" w14:textId="77777777" w:rsidR="00A73BFA" w:rsidRDefault="00A73B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yala">
    <w:altName w:val="Times New Roman"/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096302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887E9D" w14:textId="38FB0CE9" w:rsidR="00F57CF3" w:rsidRDefault="00F57C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122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899AE2" w14:textId="77777777" w:rsidR="00F57CF3" w:rsidRDefault="00F57C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08CC0B" w14:textId="0D188CB1" w:rsidR="00F57CF3" w:rsidRDefault="00F57CF3" w:rsidP="00BA724D">
    <w:pPr>
      <w:pStyle w:val="Footer"/>
      <w:jc w:val="center"/>
    </w:pPr>
    <w: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2E7706" w14:textId="77777777" w:rsidR="00A73BFA" w:rsidRDefault="00A73BFA" w:rsidP="007E4038">
      <w:r>
        <w:separator/>
      </w:r>
    </w:p>
  </w:footnote>
  <w:footnote w:type="continuationSeparator" w:id="0">
    <w:p w14:paraId="4019B50D" w14:textId="77777777" w:rsidR="00A73BFA" w:rsidRDefault="00A73BFA" w:rsidP="007E4038">
      <w:r>
        <w:continuationSeparator/>
      </w:r>
    </w:p>
  </w:footnote>
  <w:footnote w:type="continuationNotice" w:id="1">
    <w:p w14:paraId="7BFF5175" w14:textId="77777777" w:rsidR="00A73BFA" w:rsidRDefault="00A73BF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C5BD15" w14:textId="77777777" w:rsidR="00B678B5" w:rsidRDefault="00B678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1D595B"/>
    <w:multiLevelType w:val="hybridMultilevel"/>
    <w:tmpl w:val="15CEC3C8"/>
    <w:lvl w:ilvl="0" w:tplc="AAA04EF2">
      <w:numFmt w:val="bullet"/>
      <w:lvlText w:val=""/>
      <w:lvlJc w:val="left"/>
      <w:pPr>
        <w:ind w:left="1079" w:hanging="360"/>
      </w:pPr>
      <w:rPr>
        <w:rFonts w:ascii="Symbol" w:eastAsia="Aria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>
    <w:nsid w:val="5822500B"/>
    <w:multiLevelType w:val="hybridMultilevel"/>
    <w:tmpl w:val="95C411E8"/>
    <w:lvl w:ilvl="0" w:tplc="BE8C7AA6">
      <w:numFmt w:val="bullet"/>
      <w:lvlText w:val=""/>
      <w:lvlJc w:val="left"/>
      <w:pPr>
        <w:ind w:left="1079" w:hanging="360"/>
      </w:pPr>
      <w:rPr>
        <w:rFonts w:ascii="Symbol" w:eastAsia="Aria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80"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ulTrailSpace/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wNTEwMDM1Nze3sDBV0lEKTi0uzszPAykwrgUAJa0cRSwAAAA="/>
  </w:docVars>
  <w:rsids>
    <w:rsidRoot w:val="0050768A"/>
    <w:rsid w:val="00004A14"/>
    <w:rsid w:val="000179A8"/>
    <w:rsid w:val="000316FC"/>
    <w:rsid w:val="0004438E"/>
    <w:rsid w:val="000474C1"/>
    <w:rsid w:val="000A7066"/>
    <w:rsid w:val="000B0579"/>
    <w:rsid w:val="000B6660"/>
    <w:rsid w:val="000E49B0"/>
    <w:rsid w:val="000E678C"/>
    <w:rsid w:val="00104647"/>
    <w:rsid w:val="001362F1"/>
    <w:rsid w:val="001368B8"/>
    <w:rsid w:val="001B16CE"/>
    <w:rsid w:val="001B5056"/>
    <w:rsid w:val="001C0501"/>
    <w:rsid w:val="001C2750"/>
    <w:rsid w:val="001E452F"/>
    <w:rsid w:val="00217D90"/>
    <w:rsid w:val="00221F9B"/>
    <w:rsid w:val="002654D4"/>
    <w:rsid w:val="002A501D"/>
    <w:rsid w:val="002B700C"/>
    <w:rsid w:val="002D2E73"/>
    <w:rsid w:val="003006B4"/>
    <w:rsid w:val="0033528E"/>
    <w:rsid w:val="00355A94"/>
    <w:rsid w:val="00381394"/>
    <w:rsid w:val="0038773E"/>
    <w:rsid w:val="0039413C"/>
    <w:rsid w:val="003A4A41"/>
    <w:rsid w:val="003A6F75"/>
    <w:rsid w:val="0043071E"/>
    <w:rsid w:val="0044533C"/>
    <w:rsid w:val="00467E32"/>
    <w:rsid w:val="0048248E"/>
    <w:rsid w:val="0048645C"/>
    <w:rsid w:val="00492F95"/>
    <w:rsid w:val="004A3A70"/>
    <w:rsid w:val="004C6DF0"/>
    <w:rsid w:val="004D6C8C"/>
    <w:rsid w:val="004D7F75"/>
    <w:rsid w:val="0050768A"/>
    <w:rsid w:val="00543204"/>
    <w:rsid w:val="00562012"/>
    <w:rsid w:val="0056447D"/>
    <w:rsid w:val="00570E8E"/>
    <w:rsid w:val="00582F8C"/>
    <w:rsid w:val="00585C44"/>
    <w:rsid w:val="00613B94"/>
    <w:rsid w:val="00622417"/>
    <w:rsid w:val="00627D15"/>
    <w:rsid w:val="0063151E"/>
    <w:rsid w:val="00637598"/>
    <w:rsid w:val="006436B0"/>
    <w:rsid w:val="006678ED"/>
    <w:rsid w:val="00680EAE"/>
    <w:rsid w:val="006925B6"/>
    <w:rsid w:val="006A0830"/>
    <w:rsid w:val="006C4403"/>
    <w:rsid w:val="006D219E"/>
    <w:rsid w:val="007104F2"/>
    <w:rsid w:val="00715A2E"/>
    <w:rsid w:val="00724099"/>
    <w:rsid w:val="00770669"/>
    <w:rsid w:val="007723CB"/>
    <w:rsid w:val="00792E1C"/>
    <w:rsid w:val="007A2FCB"/>
    <w:rsid w:val="007C762C"/>
    <w:rsid w:val="007E4038"/>
    <w:rsid w:val="00850C0D"/>
    <w:rsid w:val="008A1BE3"/>
    <w:rsid w:val="008E1DE7"/>
    <w:rsid w:val="0090416E"/>
    <w:rsid w:val="00966EF5"/>
    <w:rsid w:val="00997B2D"/>
    <w:rsid w:val="009C5564"/>
    <w:rsid w:val="009D2394"/>
    <w:rsid w:val="009D3C35"/>
    <w:rsid w:val="00A01298"/>
    <w:rsid w:val="00A27C7B"/>
    <w:rsid w:val="00A36A87"/>
    <w:rsid w:val="00A73BFA"/>
    <w:rsid w:val="00A9203B"/>
    <w:rsid w:val="00AB4D20"/>
    <w:rsid w:val="00AC4D51"/>
    <w:rsid w:val="00AE2D70"/>
    <w:rsid w:val="00B24B30"/>
    <w:rsid w:val="00B26608"/>
    <w:rsid w:val="00B57B97"/>
    <w:rsid w:val="00B678B5"/>
    <w:rsid w:val="00B7592C"/>
    <w:rsid w:val="00B93844"/>
    <w:rsid w:val="00BA724D"/>
    <w:rsid w:val="00BB6C65"/>
    <w:rsid w:val="00C22D7F"/>
    <w:rsid w:val="00C24736"/>
    <w:rsid w:val="00C43039"/>
    <w:rsid w:val="00C845CA"/>
    <w:rsid w:val="00C96C41"/>
    <w:rsid w:val="00CE2970"/>
    <w:rsid w:val="00D1464B"/>
    <w:rsid w:val="00D16C4E"/>
    <w:rsid w:val="00DC399D"/>
    <w:rsid w:val="00E21224"/>
    <w:rsid w:val="00E530EB"/>
    <w:rsid w:val="00E737BE"/>
    <w:rsid w:val="00E91878"/>
    <w:rsid w:val="00EE625D"/>
    <w:rsid w:val="00F05640"/>
    <w:rsid w:val="00F37F19"/>
    <w:rsid w:val="00F552BB"/>
    <w:rsid w:val="00F57CF3"/>
    <w:rsid w:val="00FA7D82"/>
    <w:rsid w:val="00FC1EFD"/>
    <w:rsid w:val="00FD496E"/>
    <w:rsid w:val="00FF5619"/>
    <w:rsid w:val="00FF6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7B2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81" w:lineRule="exact"/>
      <w:ind w:left="16"/>
    </w:pPr>
  </w:style>
  <w:style w:type="paragraph" w:styleId="Header">
    <w:name w:val="header"/>
    <w:basedOn w:val="Normal"/>
    <w:link w:val="HeaderChar"/>
    <w:uiPriority w:val="99"/>
    <w:unhideWhenUsed/>
    <w:rsid w:val="007E40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038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E40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038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0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039"/>
    <w:rPr>
      <w:rFonts w:ascii="Segoe UI" w:eastAsia="Arial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B678B5"/>
    <w:pPr>
      <w:widowControl/>
      <w:autoSpaceDE/>
      <w:autoSpaceDN/>
    </w:pPr>
    <w:rPr>
      <w:rFonts w:ascii="Arial" w:eastAsia="Arial" w:hAnsi="Arial" w:cs="Arial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81" w:lineRule="exact"/>
      <w:ind w:left="16"/>
    </w:pPr>
  </w:style>
  <w:style w:type="paragraph" w:styleId="Header">
    <w:name w:val="header"/>
    <w:basedOn w:val="Normal"/>
    <w:link w:val="HeaderChar"/>
    <w:uiPriority w:val="99"/>
    <w:unhideWhenUsed/>
    <w:rsid w:val="007E40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038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E40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038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0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039"/>
    <w:rPr>
      <w:rFonts w:ascii="Segoe UI" w:eastAsia="Arial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B678B5"/>
    <w:pPr>
      <w:widowControl/>
      <w:autoSpaceDE/>
      <w:autoSpaceDN/>
    </w:pPr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F24ADAFC7234DAC11FC5B152BBD5B" ma:contentTypeVersion="12" ma:contentTypeDescription="Create a new document." ma:contentTypeScope="" ma:versionID="8481488b8c31e4b96f07866cee0fa799">
  <xsd:schema xmlns:xsd="http://www.w3.org/2001/XMLSchema" xmlns:xs="http://www.w3.org/2001/XMLSchema" xmlns:p="http://schemas.microsoft.com/office/2006/metadata/properties" xmlns:ns2="17132f33-ee53-4f75-9e69-ffe8817675af" xmlns:ns3="b0adf8be-e258-45d1-8ee6-906c7053f55f" targetNamespace="http://schemas.microsoft.com/office/2006/metadata/properties" ma:root="true" ma:fieldsID="e45415a268b4b1f4787c48f0f63d1a52" ns2:_="" ns3:_="">
    <xsd:import namespace="17132f33-ee53-4f75-9e69-ffe8817675af"/>
    <xsd:import namespace="b0adf8be-e258-45d1-8ee6-906c7053f5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32f33-ee53-4f75-9e69-ffe8817675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adf8be-e258-45d1-8ee6-906c7053f55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CF6FF2-686B-4136-85C2-42EBACD518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A62658-BB45-4E41-A491-289B559DC2B1}"/>
</file>

<file path=customXml/itemProps3.xml><?xml version="1.0" encoding="utf-8"?>
<ds:datastoreItem xmlns:ds="http://schemas.openxmlformats.org/officeDocument/2006/customXml" ds:itemID="{E9B36787-2655-48B8-BFD5-C629B76928EA}"/>
</file>

<file path=customXml/itemProps4.xml><?xml version="1.0" encoding="utf-8"?>
<ds:datastoreItem xmlns:ds="http://schemas.openxmlformats.org/officeDocument/2006/customXml" ds:itemID="{FD87E670-3C5A-43CC-B3C0-DBD7536E706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Oates</dc:creator>
  <cp:lastModifiedBy>Josefina Healy</cp:lastModifiedBy>
  <cp:revision>2</cp:revision>
  <cp:lastPrinted>2020-08-20T04:45:00Z</cp:lastPrinted>
  <dcterms:created xsi:type="dcterms:W3CDTF">2020-09-23T19:12:00Z</dcterms:created>
  <dcterms:modified xsi:type="dcterms:W3CDTF">2020-09-23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4-20T00:00:00Z</vt:filetime>
  </property>
  <property fmtid="{D5CDD505-2E9C-101B-9397-08002B2CF9AE}" pid="5" name="ContentTypeId">
    <vt:lpwstr>0x010100A77F24ADAFC7234DAC11FC5B152BBD5B</vt:lpwstr>
  </property>
</Properties>
</file>